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9"/>
        <w:gridCol w:w="8201"/>
      </w:tblGrid>
      <w:tr w:rsidR="007F47E9" w:rsidRPr="007F47E9" w14:paraId="22FABB1D" w14:textId="77777777" w:rsidTr="007F47E9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19E1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RH_NRF24.h</w:t>
            </w:r>
          </w:p>
        </w:tc>
      </w:tr>
      <w:tr w:rsidR="007F47E9" w:rsidRPr="007F47E9" w14:paraId="1FF90EB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90A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42992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Author: Mike McCauley</w:t>
            </w:r>
          </w:p>
        </w:tc>
      </w:tr>
      <w:tr w:rsidR="007F47E9" w:rsidRPr="007F47E9" w14:paraId="69B6618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6046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D4BF2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Copyright (C) 2012 Mike McCauley</w:t>
            </w:r>
          </w:p>
        </w:tc>
      </w:tr>
      <w:tr w:rsidR="007F47E9" w:rsidRPr="007F47E9" w14:paraId="372713A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79B5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9FD7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$Id: RH_NRF24.h,v 1.21 2020/06/15 23:39:39 mikem Exp $</w:t>
            </w:r>
          </w:p>
        </w:tc>
      </w:tr>
      <w:tr w:rsidR="007F47E9" w:rsidRPr="007F47E9" w14:paraId="5379133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A371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FB75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</w:t>
            </w:r>
          </w:p>
        </w:tc>
      </w:tr>
      <w:tr w:rsidR="007F47E9" w:rsidRPr="007F47E9" w14:paraId="5729F18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E30F0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C374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8470223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3BA4AC4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28DD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A8893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ifndef RH_NRF24_h</w:t>
            </w:r>
          </w:p>
        </w:tc>
      </w:tr>
      <w:tr w:rsidR="007F47E9" w:rsidRPr="007F47E9" w14:paraId="3B1B023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189D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C1CE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h</w:t>
            </w:r>
          </w:p>
        </w:tc>
      </w:tr>
      <w:tr w:rsidR="007F47E9" w:rsidRPr="007F47E9" w14:paraId="2502229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03D3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A17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F511792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756FB37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6D46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028F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include &lt;RHGenericSPI.h&gt;</w:t>
            </w:r>
          </w:p>
        </w:tc>
      </w:tr>
      <w:tr w:rsidR="007F47E9" w:rsidRPr="007F47E9" w14:paraId="607D755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44B71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1E07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include &lt;RHNRFSPIDriver.h&gt;</w:t>
            </w:r>
          </w:p>
        </w:tc>
      </w:tr>
      <w:tr w:rsidR="007F47E9" w:rsidRPr="007F47E9" w14:paraId="2A5A351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0BA6A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648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223BBA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3FDEFC5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2F6F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92C2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This is the maximum number of bytes that can be carried by the nRF24.</w:t>
            </w:r>
          </w:p>
        </w:tc>
      </w:tr>
      <w:tr w:rsidR="007F47E9" w:rsidRPr="007F47E9" w14:paraId="4D5860E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83E7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2EB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We use some for headers, keeping fewer for RadioHead messages</w:t>
            </w:r>
          </w:p>
        </w:tc>
      </w:tr>
      <w:tr w:rsidR="007F47E9" w:rsidRPr="007F47E9" w14:paraId="33E6F83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97C7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77D9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MAX_PAYLOAD_LEN 32</w:t>
            </w:r>
          </w:p>
        </w:tc>
      </w:tr>
      <w:tr w:rsidR="007F47E9" w:rsidRPr="007F47E9" w14:paraId="16C4D69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CD81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C50C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13843C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63FB4B6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8AB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752A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The length of the headers we add.</w:t>
            </w:r>
          </w:p>
        </w:tc>
      </w:tr>
      <w:tr w:rsidR="007F47E9" w:rsidRPr="007F47E9" w14:paraId="2F766A0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7F7A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346E4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The headers are inside the nRF24 payload</w:t>
            </w:r>
          </w:p>
        </w:tc>
      </w:tr>
      <w:tr w:rsidR="007F47E9" w:rsidRPr="007F47E9" w14:paraId="509C6EF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DC9F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CA9A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HEADER_LEN 4</w:t>
            </w:r>
          </w:p>
        </w:tc>
      </w:tr>
      <w:tr w:rsidR="007F47E9" w:rsidRPr="007F47E9" w14:paraId="725A134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988D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47AA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5420F84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78EB74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304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DD799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This is the maximum RadioHead user message length that can be supported by this library. Limited by</w:t>
            </w:r>
          </w:p>
        </w:tc>
      </w:tr>
      <w:tr w:rsidR="007F47E9" w:rsidRPr="007F47E9" w14:paraId="652A7F7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8F5F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16EF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the supported message lengths in the nRF24</w:t>
            </w:r>
          </w:p>
        </w:tc>
      </w:tr>
      <w:tr w:rsidR="007F47E9" w:rsidRPr="007F47E9" w14:paraId="787253D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6A2AE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C3B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MAX_MESSAGE_LEN (RH_NRF24_MAX_PAYLOAD_LEN-RH_NRF24_HEADER_LEN)</w:t>
            </w:r>
          </w:p>
        </w:tc>
      </w:tr>
      <w:tr w:rsidR="007F47E9" w:rsidRPr="007F47E9" w14:paraId="65AB469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72B1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CA5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3C26D9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29A4B0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C027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799F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SPI Command names</w:t>
            </w:r>
          </w:p>
        </w:tc>
      </w:tr>
      <w:tr w:rsidR="007F47E9" w:rsidRPr="007F47E9" w14:paraId="15A41D6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3C610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1E53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R_REGISTER                        0x00</w:t>
            </w:r>
          </w:p>
        </w:tc>
      </w:tr>
      <w:tr w:rsidR="007F47E9" w:rsidRPr="007F47E9" w14:paraId="3D0C86F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8631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CD3F9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W_REGISTER                        0x20</w:t>
            </w:r>
          </w:p>
        </w:tc>
      </w:tr>
      <w:tr w:rsidR="007F47E9" w:rsidRPr="007F47E9" w14:paraId="1DFF3AF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A1F9F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000CF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ACTIVATE                          0x50 // only on RFM73 ?</w:t>
            </w:r>
          </w:p>
        </w:tc>
      </w:tr>
      <w:tr w:rsidR="007F47E9" w:rsidRPr="007F47E9" w14:paraId="71F967B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854BA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B320A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R_RX_PAYLOAD                      0x61</w:t>
            </w:r>
          </w:p>
        </w:tc>
      </w:tr>
      <w:tr w:rsidR="007F47E9" w:rsidRPr="007F47E9" w14:paraId="79821FE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D7DC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9FE78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W_TX_PAYLOAD                      0xa0</w:t>
            </w:r>
          </w:p>
        </w:tc>
      </w:tr>
      <w:tr w:rsidR="007F47E9" w:rsidRPr="007F47E9" w14:paraId="4532717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DBB8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E0EEB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FLUSH_TX                          0xe1</w:t>
            </w:r>
          </w:p>
        </w:tc>
      </w:tr>
      <w:tr w:rsidR="007F47E9" w:rsidRPr="007F47E9" w14:paraId="0413FEA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7C8A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9BA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FLUSH_RX                          0xe2</w:t>
            </w:r>
          </w:p>
        </w:tc>
      </w:tr>
      <w:tr w:rsidR="007F47E9" w:rsidRPr="007F47E9" w14:paraId="076A31F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1C9A0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D6D6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REUSE_TX_PL                       0xe3</w:t>
            </w:r>
          </w:p>
        </w:tc>
      </w:tr>
      <w:tr w:rsidR="007F47E9" w:rsidRPr="007F47E9" w14:paraId="1C8CDD9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B201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B63B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R_RX_PL_WID                       0x60</w:t>
            </w:r>
          </w:p>
        </w:tc>
      </w:tr>
      <w:tr w:rsidR="007F47E9" w:rsidRPr="007F47E9" w14:paraId="28751B1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1CA9B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A89BF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W_ACK_PAYLOAD(pipe)               (0xa8|(pipe&amp;0x7))</w:t>
            </w:r>
          </w:p>
        </w:tc>
      </w:tr>
      <w:tr w:rsidR="007F47E9" w:rsidRPr="007F47E9" w14:paraId="79735FD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C331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5FEF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W_TX_PAYLOAD_NOACK                0xb0</w:t>
            </w:r>
          </w:p>
        </w:tc>
      </w:tr>
      <w:tr w:rsidR="007F47E9" w:rsidRPr="007F47E9" w14:paraId="5A42EDE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313F6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A53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MMAND_NOP                               0xff</w:t>
            </w:r>
          </w:p>
        </w:tc>
      </w:tr>
      <w:tr w:rsidR="007F47E9" w:rsidRPr="007F47E9" w14:paraId="0784591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CC56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1DD32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A39D3F0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27A1A48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5A62A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8698D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Register names</w:t>
            </w:r>
          </w:p>
        </w:tc>
      </w:tr>
      <w:tr w:rsidR="007F47E9" w:rsidRPr="007F47E9" w14:paraId="3E5FFDB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30B8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14F74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ISTER_MASK                             0x1f</w:t>
            </w:r>
          </w:p>
        </w:tc>
      </w:tr>
      <w:tr w:rsidR="007F47E9" w:rsidRPr="007F47E9" w14:paraId="19CDDC0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945C6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97A8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0_CONFIG                             0x00</w:t>
            </w:r>
          </w:p>
        </w:tc>
      </w:tr>
      <w:tr w:rsidR="007F47E9" w:rsidRPr="007F47E9" w14:paraId="79081A1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7F4D9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F76A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1_EN_AA                              0x01</w:t>
            </w:r>
          </w:p>
        </w:tc>
      </w:tr>
      <w:tr w:rsidR="007F47E9" w:rsidRPr="007F47E9" w14:paraId="09DFA5A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CF4F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D714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2_EN_RXADDR                          0x02</w:t>
            </w:r>
          </w:p>
        </w:tc>
      </w:tr>
      <w:tr w:rsidR="007F47E9" w:rsidRPr="007F47E9" w14:paraId="2DFC99F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3EBD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B529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3_SETUP_AW                           0x03</w:t>
            </w:r>
          </w:p>
        </w:tc>
      </w:tr>
      <w:tr w:rsidR="007F47E9" w:rsidRPr="007F47E9" w14:paraId="71B829D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AB5F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6E9E3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4_SETUP_RETR                         0x04</w:t>
            </w:r>
          </w:p>
        </w:tc>
      </w:tr>
      <w:tr w:rsidR="007F47E9" w:rsidRPr="007F47E9" w14:paraId="4C016D4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2963E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BB16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5_RF_CH                              0x05</w:t>
            </w:r>
          </w:p>
        </w:tc>
      </w:tr>
      <w:tr w:rsidR="007F47E9" w:rsidRPr="007F47E9" w14:paraId="73EF5C1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C9DA6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BFE8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6_RF_SETUP                           0x06</w:t>
            </w:r>
          </w:p>
        </w:tc>
      </w:tr>
      <w:tr w:rsidR="007F47E9" w:rsidRPr="007F47E9" w14:paraId="01E5AA6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AE198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746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7_STATUS                             0x07</w:t>
            </w:r>
          </w:p>
        </w:tc>
      </w:tr>
      <w:tr w:rsidR="007F47E9" w:rsidRPr="007F47E9" w14:paraId="1789803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5CAD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045DA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8_OBSERVE_TX                         0x08</w:t>
            </w:r>
          </w:p>
        </w:tc>
      </w:tr>
      <w:tr w:rsidR="007F47E9" w:rsidRPr="007F47E9" w14:paraId="0D307B6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08D92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FB43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9_RPD                                0x09</w:t>
            </w:r>
          </w:p>
        </w:tc>
      </w:tr>
      <w:tr w:rsidR="007F47E9" w:rsidRPr="007F47E9" w14:paraId="10DEA0D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B738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B58E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A_RX_ADDR_P0                         0x0a</w:t>
            </w:r>
          </w:p>
        </w:tc>
      </w:tr>
      <w:tr w:rsidR="007F47E9" w:rsidRPr="007F47E9" w14:paraId="16FC2F3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D027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3749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B_RX_ADDR_P1                         0x0b</w:t>
            </w:r>
          </w:p>
        </w:tc>
      </w:tr>
      <w:tr w:rsidR="007F47E9" w:rsidRPr="007F47E9" w14:paraId="1E3B375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ABA4C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DD13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C_RX_ADDR_P2                         0x0c</w:t>
            </w:r>
          </w:p>
        </w:tc>
      </w:tr>
      <w:tr w:rsidR="007F47E9" w:rsidRPr="007F47E9" w14:paraId="0D4C41C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C7A6F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5CB3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D_RX_ADDR_P3                         0x0d</w:t>
            </w:r>
          </w:p>
        </w:tc>
      </w:tr>
      <w:tr w:rsidR="007F47E9" w:rsidRPr="007F47E9" w14:paraId="7142FE2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5026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B0F3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E_RX_ADDR_P4                         0x0e</w:t>
            </w:r>
          </w:p>
        </w:tc>
      </w:tr>
      <w:tr w:rsidR="007F47E9" w:rsidRPr="007F47E9" w14:paraId="6583D4F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DFEB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1310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0F_RX_ADDR_P5                         0x0f</w:t>
            </w:r>
          </w:p>
        </w:tc>
      </w:tr>
      <w:tr w:rsidR="007F47E9" w:rsidRPr="007F47E9" w14:paraId="2ACC2C3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E746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5723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0_TX_ADDR                            0x10</w:t>
            </w:r>
          </w:p>
        </w:tc>
      </w:tr>
      <w:tr w:rsidR="007F47E9" w:rsidRPr="007F47E9" w14:paraId="4D8941D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C8C0D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9C202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1_RX_PW_P0                           0x11</w:t>
            </w:r>
          </w:p>
        </w:tc>
      </w:tr>
      <w:tr w:rsidR="007F47E9" w:rsidRPr="007F47E9" w14:paraId="4EE6853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B0BE1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7A17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2_RX_PW_P1                           0x12</w:t>
            </w:r>
          </w:p>
        </w:tc>
      </w:tr>
      <w:tr w:rsidR="007F47E9" w:rsidRPr="007F47E9" w14:paraId="1D9A799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90842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2A1C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3_RX_PW_P2                           0x13</w:t>
            </w:r>
          </w:p>
        </w:tc>
      </w:tr>
      <w:tr w:rsidR="007F47E9" w:rsidRPr="007F47E9" w14:paraId="6D23315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7EC9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C99C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4_RX_PW_P3                           0x14</w:t>
            </w:r>
          </w:p>
        </w:tc>
      </w:tr>
      <w:tr w:rsidR="007F47E9" w:rsidRPr="007F47E9" w14:paraId="5799A1C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9BC1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21893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5_RX_PW_P4                           0x15</w:t>
            </w:r>
          </w:p>
        </w:tc>
      </w:tr>
      <w:tr w:rsidR="007F47E9" w:rsidRPr="007F47E9" w14:paraId="72E1BBE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01BD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9A05E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6_RX_PW_P5                           0x16</w:t>
            </w:r>
          </w:p>
        </w:tc>
      </w:tr>
      <w:tr w:rsidR="007F47E9" w:rsidRPr="007F47E9" w14:paraId="72819EE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3256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EDA93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7_FIFO_STATUS                        0x17</w:t>
            </w:r>
          </w:p>
        </w:tc>
      </w:tr>
      <w:tr w:rsidR="007F47E9" w:rsidRPr="007F47E9" w14:paraId="5563C05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A3B1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AE30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C_DYNPD                              0x1c</w:t>
            </w:r>
          </w:p>
        </w:tc>
      </w:tr>
      <w:tr w:rsidR="007F47E9" w:rsidRPr="007F47E9" w14:paraId="790CF59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6595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2E3DF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EG_1D_FEATURE                            0x1d</w:t>
            </w:r>
          </w:p>
        </w:tc>
      </w:tr>
      <w:tr w:rsidR="007F47E9" w:rsidRPr="007F47E9" w14:paraId="2D46287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684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78FE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D0D346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DF4440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8C35F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F873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These register masks etc are named wherever possible</w:t>
            </w:r>
          </w:p>
        </w:tc>
      </w:tr>
      <w:tr w:rsidR="007F47E9" w:rsidRPr="007F47E9" w14:paraId="64E0487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330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28FB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corresponding to the bit and field names in the nRF24L01 Product Specification</w:t>
            </w:r>
          </w:p>
        </w:tc>
      </w:tr>
      <w:tr w:rsidR="007F47E9" w:rsidRPr="007F47E9" w14:paraId="1A6A1D0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876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F3860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0_CONFIG                             0x00</w:t>
            </w:r>
          </w:p>
        </w:tc>
      </w:tr>
      <w:tr w:rsidR="007F47E9" w:rsidRPr="007F47E9" w14:paraId="28F18D6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9597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19C04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MASK_RX_DR                                0x40</w:t>
            </w:r>
          </w:p>
        </w:tc>
      </w:tr>
      <w:tr w:rsidR="007F47E9" w:rsidRPr="007F47E9" w14:paraId="7A7422D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A71B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78AC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MASK_TX_DS                                0x20</w:t>
            </w:r>
          </w:p>
        </w:tc>
      </w:tr>
      <w:tr w:rsidR="007F47E9" w:rsidRPr="007F47E9" w14:paraId="4C1621A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A1A1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7481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MASK_MAX_RT                               0x10</w:t>
            </w:r>
          </w:p>
        </w:tc>
      </w:tr>
      <w:tr w:rsidR="007F47E9" w:rsidRPr="007F47E9" w14:paraId="05AED5F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15E8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3430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_CRC                                    0x08</w:t>
            </w:r>
          </w:p>
        </w:tc>
      </w:tr>
      <w:tr w:rsidR="007F47E9" w:rsidRPr="007F47E9" w14:paraId="42F3A6B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3DCB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847B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RCO                                      0x04</w:t>
            </w:r>
          </w:p>
        </w:tc>
      </w:tr>
      <w:tr w:rsidR="007F47E9" w:rsidRPr="007F47E9" w14:paraId="1BDDD1A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EE07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715D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WR_UP                                    0x02</w:t>
            </w:r>
          </w:p>
        </w:tc>
      </w:tr>
      <w:tr w:rsidR="007F47E9" w:rsidRPr="007F47E9" w14:paraId="32FD3D7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14A9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64E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RIM_RX                                   0x01</w:t>
            </w:r>
          </w:p>
        </w:tc>
      </w:tr>
      <w:tr w:rsidR="007F47E9" w:rsidRPr="007F47E9" w14:paraId="7F737BC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2BB1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477EA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4D3E134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32EF8C9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167A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D3299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1_EN_AA                              0x01</w:t>
            </w:r>
          </w:p>
        </w:tc>
      </w:tr>
      <w:tr w:rsidR="007F47E9" w:rsidRPr="007F47E9" w14:paraId="46E2D38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F0D3D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FCDE2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AA_P5                                   0x20</w:t>
            </w:r>
          </w:p>
        </w:tc>
      </w:tr>
      <w:tr w:rsidR="007F47E9" w:rsidRPr="007F47E9" w14:paraId="1E42070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9FB2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83B19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AA_P4                                   0x10</w:t>
            </w:r>
          </w:p>
        </w:tc>
      </w:tr>
      <w:tr w:rsidR="007F47E9" w:rsidRPr="007F47E9" w14:paraId="4FEFDC2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4E23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78B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AA_P3                                   0x08</w:t>
            </w:r>
          </w:p>
        </w:tc>
      </w:tr>
      <w:tr w:rsidR="007F47E9" w:rsidRPr="007F47E9" w14:paraId="3DBE7DD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DD3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647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AA_P2                                   0x04</w:t>
            </w:r>
          </w:p>
        </w:tc>
      </w:tr>
      <w:tr w:rsidR="007F47E9" w:rsidRPr="007F47E9" w14:paraId="7C229E9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EE236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D1FE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AA_P1                                   0x02</w:t>
            </w:r>
          </w:p>
        </w:tc>
      </w:tr>
      <w:tr w:rsidR="007F47E9" w:rsidRPr="007F47E9" w14:paraId="1DA1861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2AC59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A4D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AA_P0                                   0x01</w:t>
            </w:r>
          </w:p>
        </w:tc>
      </w:tr>
      <w:tr w:rsidR="007F47E9" w:rsidRPr="007F47E9" w14:paraId="571C249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1AF9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922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12ED09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662B7D7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5C3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CFE7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2_EN_RXADDR                          0x02</w:t>
            </w:r>
          </w:p>
        </w:tc>
      </w:tr>
      <w:tr w:rsidR="007F47E9" w:rsidRPr="007F47E9" w14:paraId="1B20AFE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819E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86F2E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RX_P5                                    0x20</w:t>
            </w:r>
          </w:p>
        </w:tc>
      </w:tr>
      <w:tr w:rsidR="007F47E9" w:rsidRPr="007F47E9" w14:paraId="75B05CE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08143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D6FA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RX_P4                                    0x10</w:t>
            </w:r>
          </w:p>
        </w:tc>
      </w:tr>
      <w:tr w:rsidR="007F47E9" w:rsidRPr="007F47E9" w14:paraId="394B482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E9464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3A513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RX_P3                                    0x08</w:t>
            </w:r>
          </w:p>
        </w:tc>
      </w:tr>
      <w:tr w:rsidR="007F47E9" w:rsidRPr="007F47E9" w14:paraId="13A0A45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1C0C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438B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RX_P2                                    0x04</w:t>
            </w:r>
          </w:p>
        </w:tc>
      </w:tr>
      <w:tr w:rsidR="007F47E9" w:rsidRPr="007F47E9" w14:paraId="116F736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C771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027C8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RX_P1                                    0x02</w:t>
            </w:r>
          </w:p>
        </w:tc>
      </w:tr>
      <w:tr w:rsidR="007F47E9" w:rsidRPr="007F47E9" w14:paraId="29ADA2F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BDB2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03BE7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RX_P0                                    0x01</w:t>
            </w:r>
          </w:p>
        </w:tc>
      </w:tr>
      <w:tr w:rsidR="007F47E9" w:rsidRPr="007F47E9" w14:paraId="17CAF49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525E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7EDF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970CF3C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0C28AD2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16C6E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D9A1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3_SETUP_AW                           0x03</w:t>
            </w:r>
          </w:p>
        </w:tc>
      </w:tr>
      <w:tr w:rsidR="007F47E9" w:rsidRPr="007F47E9" w14:paraId="0825D4C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83C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DAB6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AW_3_BYTES                                0x01</w:t>
            </w:r>
          </w:p>
        </w:tc>
      </w:tr>
      <w:tr w:rsidR="007F47E9" w:rsidRPr="007F47E9" w14:paraId="54ADE46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FC27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B3F43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AW_4_BYTES                                0x02</w:t>
            </w:r>
          </w:p>
        </w:tc>
      </w:tr>
      <w:tr w:rsidR="007F47E9" w:rsidRPr="007F47E9" w14:paraId="143EF94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1F791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753A0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AW_5_BYTES                                0x03</w:t>
            </w:r>
          </w:p>
        </w:tc>
      </w:tr>
      <w:tr w:rsidR="007F47E9" w:rsidRPr="007F47E9" w14:paraId="296CF15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ECF1A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FE7E1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838E319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7A3187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3D72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285C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4_SETUP_RETR                         0x04</w:t>
            </w:r>
          </w:p>
        </w:tc>
      </w:tr>
      <w:tr w:rsidR="007F47E9" w:rsidRPr="007F47E9" w14:paraId="00F3174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F03D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7260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ARD                                       0xf0</w:t>
            </w:r>
          </w:p>
        </w:tc>
      </w:tr>
      <w:tr w:rsidR="007F47E9" w:rsidRPr="007F47E9" w14:paraId="2FA9647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D0B72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EAA5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ARC                                       0x0f</w:t>
            </w:r>
          </w:p>
        </w:tc>
      </w:tr>
      <w:tr w:rsidR="007F47E9" w:rsidRPr="007F47E9" w14:paraId="2AF5463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F383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9D594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E7789FB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558B34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3724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35CB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5_RF_CH                              0x05</w:t>
            </w:r>
          </w:p>
        </w:tc>
      </w:tr>
      <w:tr w:rsidR="007F47E9" w:rsidRPr="007F47E9" w14:paraId="78AED9F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E323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E079D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F_CH                                     0x7f</w:t>
            </w:r>
          </w:p>
        </w:tc>
      </w:tr>
      <w:tr w:rsidR="007F47E9" w:rsidRPr="007F47E9" w14:paraId="3E02F93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ED912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7939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914CCD6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2CBBA29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EC9A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A16D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6_RF_SETUP                           0x06</w:t>
            </w:r>
          </w:p>
        </w:tc>
      </w:tr>
      <w:tr w:rsidR="007F47E9" w:rsidRPr="007F47E9" w14:paraId="0D20B82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8EB7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F37E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CONT_WAVE                                 0x80</w:t>
            </w:r>
          </w:p>
        </w:tc>
      </w:tr>
      <w:tr w:rsidR="007F47E9" w:rsidRPr="007F47E9" w14:paraId="0D67252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5166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78E7F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F_DR_LOW                                 0x20</w:t>
            </w:r>
          </w:p>
        </w:tc>
      </w:tr>
      <w:tr w:rsidR="007F47E9" w:rsidRPr="007F47E9" w14:paraId="3D14EC3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914C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EADF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LL_LOCK                                  0x10</w:t>
            </w:r>
          </w:p>
        </w:tc>
      </w:tr>
      <w:tr w:rsidR="007F47E9" w:rsidRPr="007F47E9" w14:paraId="3043978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6F43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2B91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F_DR_HIGH                                0x08</w:t>
            </w:r>
          </w:p>
        </w:tc>
      </w:tr>
      <w:tr w:rsidR="007F47E9" w:rsidRPr="007F47E9" w14:paraId="2F792E0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8C64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C2A8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WR                                       0x06</w:t>
            </w:r>
          </w:p>
        </w:tc>
      </w:tr>
      <w:tr w:rsidR="007F47E9" w:rsidRPr="007F47E9" w14:paraId="7884F42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69A7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12A6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WR_m18dBm                                0x00</w:t>
            </w:r>
          </w:p>
        </w:tc>
      </w:tr>
      <w:tr w:rsidR="007F47E9" w:rsidRPr="007F47E9" w14:paraId="2651DF8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977F9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06B4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WR_m12dBm                                0x02</w:t>
            </w:r>
          </w:p>
        </w:tc>
      </w:tr>
      <w:tr w:rsidR="007F47E9" w:rsidRPr="007F47E9" w14:paraId="39F0C8A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F82DF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7DE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WR_m6dBm                                 0x04</w:t>
            </w:r>
          </w:p>
        </w:tc>
      </w:tr>
      <w:tr w:rsidR="007F47E9" w:rsidRPr="007F47E9" w14:paraId="0901175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4F29F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A3E3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WR_0dBm                                  0x06</w:t>
            </w:r>
          </w:p>
        </w:tc>
      </w:tr>
      <w:tr w:rsidR="007F47E9" w:rsidRPr="007F47E9" w14:paraId="128104B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E89B1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93070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LNA_HCURR                                 0x01</w:t>
            </w:r>
          </w:p>
        </w:tc>
      </w:tr>
      <w:tr w:rsidR="007F47E9" w:rsidRPr="007F47E9" w14:paraId="52DF508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F89C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76275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0D0BC94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3631D5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1584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4AB0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7_STATUS                             0x07</w:t>
            </w:r>
          </w:p>
        </w:tc>
      </w:tr>
      <w:tr w:rsidR="007F47E9" w:rsidRPr="007F47E9" w14:paraId="74C45C0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686F1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B785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X_DR                                     0x40</w:t>
            </w:r>
          </w:p>
        </w:tc>
      </w:tr>
      <w:tr w:rsidR="007F47E9" w:rsidRPr="007F47E9" w14:paraId="4F864FB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C2C4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0B534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TX_DS                                     0x20</w:t>
            </w:r>
          </w:p>
        </w:tc>
      </w:tr>
      <w:tr w:rsidR="007F47E9" w:rsidRPr="007F47E9" w14:paraId="45340D0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ADDF0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2C3F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MAX_RT                                    0x10</w:t>
            </w:r>
          </w:p>
        </w:tc>
      </w:tr>
      <w:tr w:rsidR="007F47E9" w:rsidRPr="007F47E9" w14:paraId="3B104D2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E4B7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F39F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X_P_NO                                   0x0e</w:t>
            </w:r>
          </w:p>
        </w:tc>
      </w:tr>
      <w:tr w:rsidR="007F47E9" w:rsidRPr="007F47E9" w14:paraId="50DDAB3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6C3AC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173F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STATUS_TX_FULL                            0x01</w:t>
            </w:r>
          </w:p>
        </w:tc>
      </w:tr>
      <w:tr w:rsidR="007F47E9" w:rsidRPr="007F47E9" w14:paraId="7B6FF07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FED2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ED919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F6B44F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02C7A0A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6A220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799E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8_OBSERVE_TX                         0x08</w:t>
            </w:r>
          </w:p>
        </w:tc>
      </w:tr>
      <w:tr w:rsidR="007F47E9" w:rsidRPr="007F47E9" w14:paraId="32CB0DC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6A5A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8EAF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PLOS_CNT                                  0xf0</w:t>
            </w:r>
          </w:p>
        </w:tc>
      </w:tr>
      <w:tr w:rsidR="007F47E9" w:rsidRPr="007F47E9" w14:paraId="6310F68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DD45E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017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ARC_CNT                                   0x0f</w:t>
            </w:r>
          </w:p>
        </w:tc>
      </w:tr>
      <w:tr w:rsidR="007F47E9" w:rsidRPr="007F47E9" w14:paraId="36A6A82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CFA5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12485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96D06B3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696D8A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D3FE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8433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09_RPD                                0x09</w:t>
            </w:r>
          </w:p>
        </w:tc>
      </w:tr>
      <w:tr w:rsidR="007F47E9" w:rsidRPr="007F47E9" w14:paraId="21AF096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2C33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78CB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PD                                       0x01</w:t>
            </w:r>
          </w:p>
        </w:tc>
      </w:tr>
      <w:tr w:rsidR="007F47E9" w:rsidRPr="007F47E9" w14:paraId="2C2FD7A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866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55B01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6502888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65A77AF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6FF66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BDE9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17_FIFO_STATUS                        0x17</w:t>
            </w:r>
          </w:p>
        </w:tc>
      </w:tr>
      <w:tr w:rsidR="007F47E9" w:rsidRPr="007F47E9" w14:paraId="34E7736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25E27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F10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TX_REUSE                                  0x40</w:t>
            </w:r>
          </w:p>
        </w:tc>
      </w:tr>
      <w:tr w:rsidR="007F47E9" w:rsidRPr="007F47E9" w14:paraId="7F22BDA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435D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FBFE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TX_FULL                                   0x20</w:t>
            </w:r>
          </w:p>
        </w:tc>
      </w:tr>
      <w:tr w:rsidR="007F47E9" w:rsidRPr="007F47E9" w14:paraId="2D4E772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20E8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85064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TX_EMPTY                                  0x10</w:t>
            </w:r>
          </w:p>
        </w:tc>
      </w:tr>
      <w:tr w:rsidR="007F47E9" w:rsidRPr="007F47E9" w14:paraId="26EE41B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3F122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73D7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X_FULL                                   0x02</w:t>
            </w:r>
          </w:p>
        </w:tc>
      </w:tr>
      <w:tr w:rsidR="007F47E9" w:rsidRPr="007F47E9" w14:paraId="02C841D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5C05D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9B6D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RX_EMPTY                                  0x01</w:t>
            </w:r>
          </w:p>
        </w:tc>
      </w:tr>
      <w:tr w:rsidR="007F47E9" w:rsidRPr="007F47E9" w14:paraId="5281FB2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329D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B877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6CD0693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2D6017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8D31D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E6FD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1C_DYNPD                              0x1c</w:t>
            </w:r>
          </w:p>
        </w:tc>
      </w:tr>
      <w:tr w:rsidR="007F47E9" w:rsidRPr="007F47E9" w14:paraId="6065BBE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033B6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0B8E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DPL_ALL                                   0x3f</w:t>
            </w:r>
          </w:p>
        </w:tc>
      </w:tr>
      <w:tr w:rsidR="007F47E9" w:rsidRPr="007F47E9" w14:paraId="0ABC868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688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0189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DPL_P5                                    0x20</w:t>
            </w:r>
          </w:p>
        </w:tc>
      </w:tr>
      <w:tr w:rsidR="007F47E9" w:rsidRPr="007F47E9" w14:paraId="1EBDDBF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237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CA0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DPL_P4                                    0x10</w:t>
            </w:r>
          </w:p>
        </w:tc>
      </w:tr>
      <w:tr w:rsidR="007F47E9" w:rsidRPr="007F47E9" w14:paraId="4F92888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CB5E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CC10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DPL_P3                                    0x08</w:t>
            </w:r>
          </w:p>
        </w:tc>
      </w:tr>
      <w:tr w:rsidR="007F47E9" w:rsidRPr="007F47E9" w14:paraId="4051DDC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8D00D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5B80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DPL_P2                                    0x04</w:t>
            </w:r>
          </w:p>
        </w:tc>
      </w:tr>
      <w:tr w:rsidR="007F47E9" w:rsidRPr="007F47E9" w14:paraId="5D2FC87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B5F11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EB2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DPL_P1                                    0x02</w:t>
            </w:r>
          </w:p>
        </w:tc>
      </w:tr>
      <w:tr w:rsidR="007F47E9" w:rsidRPr="007F47E9" w14:paraId="525EC08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AAA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D4AF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DPL_P0                                    0x01</w:t>
            </w:r>
          </w:p>
        </w:tc>
      </w:tr>
      <w:tr w:rsidR="007F47E9" w:rsidRPr="007F47E9" w14:paraId="171C149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D103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44D5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98825BA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6BA7ECA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F557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E00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 #define RH_NRF24_REG_1D_FEATURE                            0x1d</w:t>
            </w:r>
          </w:p>
        </w:tc>
      </w:tr>
      <w:tr w:rsidR="007F47E9" w:rsidRPr="007F47E9" w14:paraId="1BFF0F8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2E5D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B4467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_DPL                                    0x04</w:t>
            </w:r>
          </w:p>
        </w:tc>
      </w:tr>
      <w:tr w:rsidR="007F47E9" w:rsidRPr="007F47E9" w14:paraId="6F76F39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47E6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1D1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_ACK_PAY                                0x02</w:t>
            </w:r>
          </w:p>
        </w:tc>
      </w:tr>
      <w:tr w:rsidR="007F47E9" w:rsidRPr="007F47E9" w14:paraId="7D87DD2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6C2E3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34E02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efine RH_NRF24_EN_DYN_ACK                                0x01</w:t>
            </w:r>
          </w:p>
        </w:tc>
      </w:tr>
      <w:tr w:rsidR="007F47E9" w:rsidRPr="007F47E9" w14:paraId="00D7BF7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3D23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04D5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F3FA57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2B9E962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9D6C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09A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F0CDD9C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53727C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3CA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9B84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//////////////////////////////////////////////////////////////////</w:t>
            </w:r>
          </w:p>
        </w:tc>
      </w:tr>
      <w:tr w:rsidR="007F47E9" w:rsidRPr="007F47E9" w14:paraId="2DFED6F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FE9C4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DD0C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lass RH_NRF24 RH_NRF24.h &lt;RH_NRF24.h&gt;</w:t>
            </w:r>
          </w:p>
        </w:tc>
      </w:tr>
      <w:tr w:rsidR="007F47E9" w:rsidRPr="007F47E9" w14:paraId="66BB068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A24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B752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brief Send and receive unaddressed, unreliable datagrams by nRF24L01 and compatible transceivers.</w:t>
            </w:r>
          </w:p>
        </w:tc>
      </w:tr>
      <w:tr w:rsidR="007F47E9" w:rsidRPr="007F47E9" w14:paraId="50D8370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F6585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A6C4C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5750977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C4B4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A72B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upported transceivers include:</w:t>
            </w:r>
          </w:p>
        </w:tc>
      </w:tr>
      <w:tr w:rsidR="007F47E9" w:rsidRPr="007F47E9" w14:paraId="36B43EB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FDC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4A97F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- Nordic nRF24 based 2.4GHz radio modules, such as nRF24L01 http://www.nordicsemi.com/eng/Products/2.4GHz-RF/nRF24L01</w:t>
            </w:r>
          </w:p>
        </w:tc>
      </w:tr>
      <w:tr w:rsidR="007F47E9" w:rsidRPr="007F47E9" w14:paraId="1D877CC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79C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AEAF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and other compatible transceivers. </w:t>
            </w:r>
          </w:p>
        </w:tc>
      </w:tr>
      <w:tr w:rsidR="007F47E9" w:rsidRPr="007F47E9" w14:paraId="537D335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C9CDE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D164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- nRF24L01p with PA and LNA modules that produce a higher power output similar to this one: </w:t>
            </w:r>
          </w:p>
        </w:tc>
      </w:tr>
      <w:tr w:rsidR="007F47E9" w:rsidRPr="007F47E9" w14:paraId="4DA866F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280A6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2474F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http://www.elecfreaks.com/wiki/index.php?title=2.4G_Wireless_nRF24L01p_with_PA_and_LNA</w:t>
            </w:r>
          </w:p>
        </w:tc>
      </w:tr>
      <w:tr w:rsidR="007F47E9" w:rsidRPr="007F47E9" w14:paraId="2D5935C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8240B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FA389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- Sparkfun WRL-00691 module with nRF24L01 https://www.sparkfun.com/products/691 </w:t>
            </w:r>
          </w:p>
        </w:tc>
      </w:tr>
      <w:tr w:rsidR="007F47E9" w:rsidRPr="007F47E9" w14:paraId="6C07607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71972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C03D9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or WRL-00705 https://www.sparkfun.com/products/705 etc.</w:t>
            </w:r>
          </w:p>
        </w:tc>
      </w:tr>
      <w:tr w:rsidR="007F47E9" w:rsidRPr="007F47E9" w14:paraId="1F8A582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0D495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C375C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- Hope-RF RFM73 http://www.hoperf.com/rf/2.4g_module/RFM73.htm and </w:t>
            </w:r>
          </w:p>
        </w:tc>
      </w:tr>
      <w:tr w:rsidR="007F47E9" w:rsidRPr="007F47E9" w14:paraId="1AB6F9F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438C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E39A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http://www.anarduino.com/details.jsp?pid=121</w:t>
            </w:r>
          </w:p>
        </w:tc>
      </w:tr>
      <w:tr w:rsidR="007F47E9" w:rsidRPr="007F47E9" w14:paraId="7B102F9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9FB7B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6E8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compatible devices (such as BK2423). nRF24L01 and RFM73 can interoperate</w:t>
            </w:r>
          </w:p>
        </w:tc>
      </w:tr>
      <w:tr w:rsidR="007F47E9" w:rsidRPr="007F47E9" w14:paraId="694B767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E353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4BF03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with each other.</w:t>
            </w:r>
          </w:p>
        </w:tc>
      </w:tr>
      <w:tr w:rsidR="007F47E9" w:rsidRPr="007F47E9" w14:paraId="458EE10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DE46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FFAC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4E214BF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B8E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47D2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is base class provides basic functions for sending and receiving unaddressed, unreliable datagrams</w:t>
            </w:r>
          </w:p>
        </w:tc>
      </w:tr>
      <w:tr w:rsidR="007F47E9" w:rsidRPr="007F47E9" w14:paraId="43F1B28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CB2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15B8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of arbitrary length to 28 octets per packet. Use one of the Manager classes to get addressing and </w:t>
            </w:r>
          </w:p>
        </w:tc>
      </w:tr>
      <w:tr w:rsidR="007F47E9" w:rsidRPr="007F47E9" w14:paraId="40C6011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5B708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F9232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cknowledgement reliability, routing, meshes etc.</w:t>
            </w:r>
          </w:p>
        </w:tc>
      </w:tr>
      <w:tr w:rsidR="007F47E9" w:rsidRPr="007F47E9" w14:paraId="62464F6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456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21C31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0121D33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0FA8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824A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e nRF24L01 (http://www.sparkfun.com/datasheets/Wireless/Nordic/nRF24L01P_Product_Specification_1_0.pdf)</w:t>
            </w:r>
          </w:p>
        </w:tc>
      </w:tr>
      <w:tr w:rsidR="007F47E9" w:rsidRPr="007F47E9" w14:paraId="0C11FEC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B084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CD751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is a low-cost 2.4GHz ISM transceiver module. It supports a number of channel frequencies in the 2.4GHz band</w:t>
            </w:r>
          </w:p>
        </w:tc>
      </w:tr>
      <w:tr w:rsidR="007F47E9" w:rsidRPr="007F47E9" w14:paraId="6FDFC0A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6743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EA1B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a range of data rates.</w:t>
            </w:r>
          </w:p>
        </w:tc>
      </w:tr>
      <w:tr w:rsidR="007F47E9" w:rsidRPr="007F47E9" w14:paraId="719739B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EE9D3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1F2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BE16CC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8D6EF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75CD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This library provides functions for sending and receiving messages of up to 28 octets on any </w:t>
            </w:r>
          </w:p>
        </w:tc>
      </w:tr>
      <w:tr w:rsidR="007F47E9" w:rsidRPr="007F47E9" w14:paraId="1F2EE2C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173C3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6D60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frequency supported by the nRF24L01, at a selected data rate.</w:t>
            </w:r>
          </w:p>
        </w:tc>
      </w:tr>
      <w:tr w:rsidR="007F47E9" w:rsidRPr="007F47E9" w14:paraId="2EF7E8E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E41A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E9BC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49EB1C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DC3D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3F39F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everal nRF24L01 modules can be connected to an Arduino, permitting the construction of translators</w:t>
            </w:r>
          </w:p>
        </w:tc>
      </w:tr>
      <w:tr w:rsidR="007F47E9" w:rsidRPr="007F47E9" w14:paraId="47DD07E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740B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983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frequency changers, etc.</w:t>
            </w:r>
          </w:p>
        </w:tc>
      </w:tr>
      <w:tr w:rsidR="007F47E9" w:rsidRPr="007F47E9" w14:paraId="666ED7D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4AEB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2E6F4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930BD9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5C55E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57B11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e nRF24 transceiver is configured to use Enhanced Shockburst with no acknowledgement and no retransmits.</w:t>
            </w:r>
          </w:p>
        </w:tc>
      </w:tr>
      <w:tr w:rsidR="007F47E9" w:rsidRPr="007F47E9" w14:paraId="50C27F9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E5BFE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FF789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X_ADDR and RX_ADDR_P0 are set to the network address. If you need the low level auto-acknowledgement</w:t>
            </w:r>
          </w:p>
        </w:tc>
      </w:tr>
      <w:tr w:rsidR="007F47E9" w:rsidRPr="007F47E9" w14:paraId="016BDFB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4AC6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7A7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feature supported by this chip, you can use our original NRF24 library </w:t>
            </w:r>
          </w:p>
        </w:tc>
      </w:tr>
      <w:tr w:rsidR="007F47E9" w:rsidRPr="007F47E9" w14:paraId="6138278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71932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7BAD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t http://www.airspayce.com/mikem/arduino/NRF24</w:t>
            </w:r>
          </w:p>
        </w:tc>
      </w:tr>
      <w:tr w:rsidR="007F47E9" w:rsidRPr="007F47E9" w14:paraId="450E006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2597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3EEC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68AA58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33651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B9D0C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Naturally, for any 2 radios to communicate that must be configured to use the same frequency and </w:t>
            </w:r>
          </w:p>
        </w:tc>
      </w:tr>
      <w:tr w:rsidR="007F47E9" w:rsidRPr="007F47E9" w14:paraId="30B840B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FCF9F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0E755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data rate, and with identical network addresses.</w:t>
            </w:r>
          </w:p>
        </w:tc>
      </w:tr>
      <w:tr w:rsidR="007F47E9" w:rsidRPr="007F47E9" w14:paraId="5504D11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718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9E46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1016DB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6E2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6002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Example Arduino programs are included to show the main modes of use.</w:t>
            </w:r>
          </w:p>
        </w:tc>
      </w:tr>
      <w:tr w:rsidR="007F47E9" w:rsidRPr="007F47E9" w14:paraId="2BA7F17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DA647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4BF2A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19C9F88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E645B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CF96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par Packet Format</w:t>
            </w:r>
          </w:p>
        </w:tc>
      </w:tr>
      <w:tr w:rsidR="007F47E9" w:rsidRPr="007F47E9" w14:paraId="0AA2DF3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4F5D5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C52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6DA7876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58DA5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BD851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All messages sent and received by this class conform to this packet format, as specified by </w:t>
            </w:r>
          </w:p>
        </w:tc>
      </w:tr>
      <w:tr w:rsidR="007F47E9" w:rsidRPr="007F47E9" w14:paraId="15BC127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1DE7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C085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e nRF24L01 product specification:</w:t>
            </w:r>
          </w:p>
        </w:tc>
      </w:tr>
      <w:tr w:rsidR="007F47E9" w:rsidRPr="007F47E9" w14:paraId="31EE6C8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1C5C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0376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0F2804A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732C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459D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- 1 octets PREAMBLE</w:t>
            </w:r>
          </w:p>
        </w:tc>
      </w:tr>
      <w:tr w:rsidR="007F47E9" w:rsidRPr="007F47E9" w14:paraId="3A54C92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47F35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4FBEB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- 3 to 5 octets NETWORK ADDRESS</w:t>
            </w:r>
          </w:p>
        </w:tc>
      </w:tr>
      <w:tr w:rsidR="007F47E9" w:rsidRPr="007F47E9" w14:paraId="0BAABB0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5A00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C8211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- 9 bits packet control field</w:t>
            </w:r>
          </w:p>
        </w:tc>
      </w:tr>
      <w:tr w:rsidR="007F47E9" w:rsidRPr="007F47E9" w14:paraId="57B59D9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D5306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AE3F0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- 0 to 32 octets PAYLOAD, consisting of:</w:t>
            </w:r>
          </w:p>
        </w:tc>
      </w:tr>
      <w:tr w:rsidR="007F47E9" w:rsidRPr="007F47E9" w14:paraId="5A06F8D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6B180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856F2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- 1 octet TO header</w:t>
            </w:r>
          </w:p>
        </w:tc>
      </w:tr>
      <w:tr w:rsidR="007F47E9" w:rsidRPr="007F47E9" w14:paraId="70DE587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848A9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C4EDA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- 1 octet FROM header</w:t>
            </w:r>
          </w:p>
        </w:tc>
      </w:tr>
      <w:tr w:rsidR="007F47E9" w:rsidRPr="007F47E9" w14:paraId="62D74FB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F3BE3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441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- 1 octet ID header</w:t>
            </w:r>
          </w:p>
        </w:tc>
      </w:tr>
      <w:tr w:rsidR="007F47E9" w:rsidRPr="007F47E9" w14:paraId="03E466D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1942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E8B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- 1 octet FLAGS header</w:t>
            </w:r>
          </w:p>
        </w:tc>
      </w:tr>
      <w:tr w:rsidR="007F47E9" w:rsidRPr="007F47E9" w14:paraId="575AD01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95BD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55CB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- 0 to 28 octets of user message</w:t>
            </w:r>
          </w:p>
        </w:tc>
      </w:tr>
      <w:tr w:rsidR="007F47E9" w:rsidRPr="007F47E9" w14:paraId="1BD79A1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EDE8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F868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- 2 octets CRC </w:t>
            </w:r>
          </w:p>
        </w:tc>
      </w:tr>
      <w:tr w:rsidR="007F47E9" w:rsidRPr="007F47E9" w14:paraId="6A2AA6D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3F4A0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8016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5AE8C8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002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11FD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par Connecting nRF24L01 to Arduino</w:t>
            </w:r>
          </w:p>
        </w:tc>
      </w:tr>
      <w:tr w:rsidR="007F47E9" w:rsidRPr="007F47E9" w14:paraId="586178F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515F1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B91B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14B9F9E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A3F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C1CC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The electrical connection between the nRF24L01 and the Arduino require 3.3V, the 3 x SPI pins (SCK, SDI, SDO), </w:t>
            </w:r>
          </w:p>
        </w:tc>
      </w:tr>
      <w:tr w:rsidR="007F47E9" w:rsidRPr="007F47E9" w14:paraId="3469845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40DE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86E0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 Chip Enable pin and a Slave Select pin.</w:t>
            </w:r>
          </w:p>
        </w:tc>
      </w:tr>
      <w:tr w:rsidR="007F47E9" w:rsidRPr="007F47E9" w14:paraId="759858D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7B05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05AB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If you are using the Sparkfun WRL-00691 module, it has a voltage regulator on board and </w:t>
            </w:r>
          </w:p>
        </w:tc>
      </w:tr>
      <w:tr w:rsidR="007F47E9" w:rsidRPr="007F47E9" w14:paraId="2AD69FA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57BD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C961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can be should with 5V VCC if possible.</w:t>
            </w:r>
          </w:p>
        </w:tc>
      </w:tr>
      <w:tr w:rsidR="007F47E9" w:rsidRPr="007F47E9" w14:paraId="283A4B6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6FB4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3463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e examples below assume the Sparkfun WRL-00691 module</w:t>
            </w:r>
          </w:p>
        </w:tc>
      </w:tr>
      <w:tr w:rsidR="007F47E9" w:rsidRPr="007F47E9" w14:paraId="2D050F6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BA5E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96A7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0905110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2C853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E40B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Connect the nRF24L01 to most Arduino's like this (Caution, Arduino Mega has different pins for SPI, </w:t>
            </w:r>
          </w:p>
        </w:tc>
      </w:tr>
      <w:tr w:rsidR="007F47E9" w:rsidRPr="007F47E9" w14:paraId="38489DE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6C33D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E365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ee below). Use these same connections for Teensy 3.1 (use 3.3V not 5V Vcc).</w:t>
            </w:r>
          </w:p>
        </w:tc>
      </w:tr>
      <w:tr w:rsidR="007F47E9" w:rsidRPr="007F47E9" w14:paraId="3D3F148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D59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2825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6BE696B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35F7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29C6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Arduino      Sparkfun WRL-00691</w:t>
            </w:r>
          </w:p>
        </w:tc>
      </w:tr>
      <w:tr w:rsidR="007F47E9" w:rsidRPr="007F47E9" w14:paraId="4AC77FC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019F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5FB5A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5V-----------VCC   (3.3V to 7V in)</w:t>
            </w:r>
          </w:p>
        </w:tc>
      </w:tr>
      <w:tr w:rsidR="007F47E9" w:rsidRPr="007F47E9" w14:paraId="6EAC730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D1E0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F4CEB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pin D8-----------CE    (chip enable in)</w:t>
            </w:r>
          </w:p>
        </w:tc>
      </w:tr>
      <w:tr w:rsidR="007F47E9" w:rsidRPr="007F47E9" w14:paraId="3905226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637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5F2B1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SS pin D10----------CSN   (chip select in)</w:t>
            </w:r>
          </w:p>
        </w:tc>
      </w:tr>
      <w:tr w:rsidR="007F47E9" w:rsidRPr="007F47E9" w14:paraId="7BEDC90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62F8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9FA8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SCK pin D13----------SCK   (SPI clock in)</w:t>
            </w:r>
          </w:p>
        </w:tc>
      </w:tr>
      <w:tr w:rsidR="007F47E9" w:rsidRPr="007F47E9" w14:paraId="1C1DD20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5777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05085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MOSI pin D11----------SDI   (SPI Data in)</w:t>
            </w:r>
          </w:p>
        </w:tc>
      </w:tr>
      <w:tr w:rsidR="007F47E9" w:rsidRPr="007F47E9" w14:paraId="52E4D6A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F9AB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ED9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MISO pin D12----------SDO   (SPI data out)</w:t>
            </w:r>
          </w:p>
        </w:tc>
      </w:tr>
      <w:tr w:rsidR="007F47E9" w:rsidRPr="007F47E9" w14:paraId="796493F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0C4D3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FC054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             IRQ   (Interrupt output, not connected)</w:t>
            </w:r>
          </w:p>
        </w:tc>
      </w:tr>
      <w:tr w:rsidR="007F47E9" w:rsidRPr="007F47E9" w14:paraId="226AA52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D7CF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0E55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GND----------GND   (ground in)</w:t>
            </w:r>
          </w:p>
        </w:tc>
      </w:tr>
      <w:tr w:rsidR="007F47E9" w:rsidRPr="007F47E9" w14:paraId="3A8674B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4F8B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984B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08C0020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388EC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B7E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26EFE25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9F1F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63CE5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For an Arduino Leonardo (the SPI pins do not come out on the Digital pins as for normal Arduino, but only</w:t>
            </w:r>
          </w:p>
        </w:tc>
      </w:tr>
      <w:tr w:rsidR="007F47E9" w:rsidRPr="007F47E9" w14:paraId="1B75F98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CB957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3229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ppear on the ICSP header)</w:t>
            </w:r>
          </w:p>
        </w:tc>
      </w:tr>
      <w:tr w:rsidR="007F47E9" w:rsidRPr="007F47E9" w14:paraId="726498B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2EA3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10E7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717D6CA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361C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AB2E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Leonardo      Sparkfun WRL-00691</w:t>
            </w:r>
          </w:p>
        </w:tc>
      </w:tr>
      <w:tr w:rsidR="007F47E9" w:rsidRPr="007F47E9" w14:paraId="3BF7EE0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BE39E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F464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5V-----------VCC   (3.3V to 7V in)</w:t>
            </w:r>
          </w:p>
        </w:tc>
      </w:tr>
      <w:tr w:rsidR="007F47E9" w:rsidRPr="007F47E9" w14:paraId="6A2B6C4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73736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1E659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pin D8-----------CE    (chip enable in)</w:t>
            </w:r>
          </w:p>
        </w:tc>
      </w:tr>
      <w:tr w:rsidR="007F47E9" w:rsidRPr="007F47E9" w14:paraId="5C3EB00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4C7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D06EF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SS pin D10----------CSN   (chip select in)</w:t>
            </w:r>
          </w:p>
        </w:tc>
      </w:tr>
      <w:tr w:rsidR="007F47E9" w:rsidRPr="007F47E9" w14:paraId="1104221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31D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B55ED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SCK ICSP pin 3----------SCK   (SPI clock in)</w:t>
            </w:r>
          </w:p>
        </w:tc>
      </w:tr>
      <w:tr w:rsidR="007F47E9" w:rsidRPr="007F47E9" w14:paraId="2861E81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9BB65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F5BC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MOSI ICSP pin 4----------SDI   (SPI Data in)</w:t>
            </w:r>
          </w:p>
        </w:tc>
      </w:tr>
      <w:tr w:rsidR="007F47E9" w:rsidRPr="007F47E9" w14:paraId="47BFF1C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2B1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31275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MISO ICSP pin 1----------SDO   (SPI data out)</w:t>
            </w:r>
          </w:p>
        </w:tc>
      </w:tr>
      <w:tr w:rsidR="007F47E9" w:rsidRPr="007F47E9" w14:paraId="56961B0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AB34B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1206A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             IRQ   (Interrupt output, not connected)</w:t>
            </w:r>
          </w:p>
        </w:tc>
      </w:tr>
      <w:tr w:rsidR="007F47E9" w:rsidRPr="007F47E9" w14:paraId="765F660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76D4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8FE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GND----------GND   (ground in)</w:t>
            </w:r>
          </w:p>
        </w:tc>
      </w:tr>
      <w:tr w:rsidR="007F47E9" w:rsidRPr="007F47E9" w14:paraId="785D2C7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D8F37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0080E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72BD8C2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801E0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C1CE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initialise the NRF24 object like this to explicitly set the SS pin</w:t>
            </w:r>
          </w:p>
        </w:tc>
      </w:tr>
      <w:tr w:rsidR="007F47E9" w:rsidRPr="007F47E9" w14:paraId="3DD32E7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6A3E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A0EB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NRF24 nrf24(8, 10);</w:t>
            </w:r>
          </w:p>
        </w:tc>
      </w:tr>
      <w:tr w:rsidR="007F47E9" w:rsidRPr="007F47E9" w14:paraId="38945D1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AA569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96E2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01784DB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4CDD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8B22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For an Arduino Due (the SPI pins do not come out on the Digital pins as for normal Arduino, but only</w:t>
            </w:r>
          </w:p>
        </w:tc>
      </w:tr>
      <w:tr w:rsidR="007F47E9" w:rsidRPr="007F47E9" w14:paraId="1AB4516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4AA93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49A7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ppear on the SPI header). Use the same connections for Yun with 5V or 3.3V.</w:t>
            </w:r>
          </w:p>
        </w:tc>
      </w:tr>
      <w:tr w:rsidR="007F47E9" w:rsidRPr="007F47E9" w14:paraId="213F100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2C2B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15B7F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5962C22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5727E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A27B5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Due      Sparkfun WRL-00691</w:t>
            </w:r>
          </w:p>
        </w:tc>
      </w:tr>
      <w:tr w:rsidR="007F47E9" w:rsidRPr="007F47E9" w14:paraId="585CB8F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FFEB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B2E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3.3V-----------VCC   (3.3V to 7V in)</w:t>
            </w:r>
          </w:p>
        </w:tc>
      </w:tr>
      <w:tr w:rsidR="007F47E9" w:rsidRPr="007F47E9" w14:paraId="2D4C17D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1A1D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19BBF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pin D8-----------CE    (chip enable in)</w:t>
            </w:r>
          </w:p>
        </w:tc>
      </w:tr>
      <w:tr w:rsidR="007F47E9" w:rsidRPr="007F47E9" w14:paraId="19D1A16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B86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945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SS pin D10----------CSN   (chip select in)</w:t>
            </w:r>
          </w:p>
        </w:tc>
      </w:tr>
      <w:tr w:rsidR="007F47E9" w:rsidRPr="007F47E9" w14:paraId="76E12DF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8E1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E2DD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SCK SPI pin 3----------SCK   (SPI clock in)</w:t>
            </w:r>
          </w:p>
        </w:tc>
      </w:tr>
      <w:tr w:rsidR="007F47E9" w:rsidRPr="007F47E9" w14:paraId="44F05D4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ACC0D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F7B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MOSI SPI pin 4----------SDI   (SPI Data in)</w:t>
            </w:r>
          </w:p>
        </w:tc>
      </w:tr>
      <w:tr w:rsidR="007F47E9" w:rsidRPr="007F47E9" w14:paraId="5706EFE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372E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EB0F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MISO SPI pin 1----------SDO   (SPI data out)</w:t>
            </w:r>
          </w:p>
        </w:tc>
      </w:tr>
      <w:tr w:rsidR="007F47E9" w:rsidRPr="007F47E9" w14:paraId="4D7D97A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F6A4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C35E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             IRQ   (Interrupt output, not connected)</w:t>
            </w:r>
          </w:p>
        </w:tc>
      </w:tr>
      <w:tr w:rsidR="007F47E9" w:rsidRPr="007F47E9" w14:paraId="5A3F466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05B8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527A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GND----------GND   (ground in)</w:t>
            </w:r>
          </w:p>
        </w:tc>
      </w:tr>
      <w:tr w:rsidR="007F47E9" w:rsidRPr="007F47E9" w14:paraId="0EDA448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7CA64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2AE0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0A21952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342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840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initialise the NRF24 object with the default constructor</w:t>
            </w:r>
          </w:p>
        </w:tc>
      </w:tr>
      <w:tr w:rsidR="007F47E9" w:rsidRPr="007F47E9" w14:paraId="697876A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62CB0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13ED0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NRF24 nrf24;</w:t>
            </w:r>
          </w:p>
        </w:tc>
      </w:tr>
      <w:tr w:rsidR="007F47E9" w:rsidRPr="007F47E9" w14:paraId="5C59DA3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C307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8B48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2FEC44D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1683B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C7113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For an Arduino Mega:</w:t>
            </w:r>
          </w:p>
        </w:tc>
      </w:tr>
      <w:tr w:rsidR="007F47E9" w:rsidRPr="007F47E9" w14:paraId="6CA4A3B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18FDF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39FC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6AED40A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8FC2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5DE3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Mega         Sparkfun WRL-00691</w:t>
            </w:r>
          </w:p>
        </w:tc>
      </w:tr>
      <w:tr w:rsidR="007F47E9" w:rsidRPr="007F47E9" w14:paraId="76F0730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5218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404F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5V-----------VCC   (3.3V to 7V in)</w:t>
            </w:r>
          </w:p>
        </w:tc>
      </w:tr>
      <w:tr w:rsidR="007F47E9" w:rsidRPr="007F47E9" w14:paraId="787B029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794C2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6A423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pin D8-----------CE    (chip enable in)</w:t>
            </w:r>
          </w:p>
        </w:tc>
      </w:tr>
      <w:tr w:rsidR="007F47E9" w:rsidRPr="007F47E9" w14:paraId="604FD99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FFCB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ED93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SS pin D53----------CSN   (chip select in)</w:t>
            </w:r>
          </w:p>
        </w:tc>
      </w:tr>
      <w:tr w:rsidR="007F47E9" w:rsidRPr="007F47E9" w14:paraId="623A679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A473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A39D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SCK pin D52----------SCK   (SPI clock in)</w:t>
            </w:r>
          </w:p>
        </w:tc>
      </w:tr>
      <w:tr w:rsidR="007F47E9" w:rsidRPr="007F47E9" w14:paraId="5550E12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A4EE4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57407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MOSI pin D51----------SDI   (SPI Data in)</w:t>
            </w:r>
          </w:p>
        </w:tc>
      </w:tr>
      <w:tr w:rsidR="007F47E9" w:rsidRPr="007F47E9" w14:paraId="39EBB13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D9AF4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59C5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MISO pin D50----------SDO   (SPI data out)</w:t>
            </w:r>
          </w:p>
        </w:tc>
      </w:tr>
      <w:tr w:rsidR="007F47E9" w:rsidRPr="007F47E9" w14:paraId="623F644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FB3FC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C9E41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             IRQ   (Interrupt output, not connected)</w:t>
            </w:r>
          </w:p>
        </w:tc>
      </w:tr>
      <w:tr w:rsidR="007F47E9" w:rsidRPr="007F47E9" w14:paraId="6C29300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F6B43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6B585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GND----------GND   (ground in)</w:t>
            </w:r>
          </w:p>
        </w:tc>
      </w:tr>
      <w:tr w:rsidR="007F47E9" w:rsidRPr="007F47E9" w14:paraId="20F129A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4C41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83020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5BEC589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D6A54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EAF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and you can then use the constructor RH_NRF24(8, 53). </w:t>
            </w:r>
          </w:p>
        </w:tc>
      </w:tr>
      <w:tr w:rsidR="007F47E9" w:rsidRPr="007F47E9" w14:paraId="445AAD0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E6B4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352F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F60F0B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AE002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489AA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For an Itead Studio IBoard Pro http://imall.iteadstudio.com/iboard-pro.html, connected by hardware SPI to the </w:t>
            </w:r>
          </w:p>
        </w:tc>
      </w:tr>
      <w:tr w:rsidR="007F47E9" w:rsidRPr="007F47E9" w14:paraId="0788D51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00BC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E86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ITDB02 Parallel LCD Module Interface pins:</w:t>
            </w:r>
          </w:p>
        </w:tc>
      </w:tr>
      <w:tr w:rsidR="007F47E9" w:rsidRPr="007F47E9" w14:paraId="785B7CE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317F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9A2A7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161766A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499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7FB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IBoard Signal=ITDB02 pin          Sparkfun WRL-00691</w:t>
            </w:r>
          </w:p>
        </w:tc>
      </w:tr>
      <w:tr w:rsidR="007F47E9" w:rsidRPr="007F47E9" w14:paraId="7F62C39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CA5E7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641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3.3V      37-----------VCC  (3.3V to 7V in)</w:t>
            </w:r>
          </w:p>
        </w:tc>
      </w:tr>
      <w:tr w:rsidR="007F47E9" w:rsidRPr="007F47E9" w14:paraId="18A1715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6831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0F364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D2       28-----------CE   (chip enable in)</w:t>
            </w:r>
          </w:p>
        </w:tc>
      </w:tr>
      <w:tr w:rsidR="007F47E9" w:rsidRPr="007F47E9" w14:paraId="0CE038E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852D7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2EA79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D29      27----------CSN   (chip select in)</w:t>
            </w:r>
          </w:p>
        </w:tc>
      </w:tr>
      <w:tr w:rsidR="007F47E9" w:rsidRPr="007F47E9" w14:paraId="6A073BF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F2CE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E73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SCK D52  32----------SCK   (SPI clock in)</w:t>
            </w:r>
          </w:p>
        </w:tc>
      </w:tr>
      <w:tr w:rsidR="007F47E9" w:rsidRPr="007F47E9" w14:paraId="0E917E2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511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CC7AD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MOSI D51  34----------SDI   (SPI Data in)</w:t>
            </w:r>
          </w:p>
        </w:tc>
      </w:tr>
      <w:tr w:rsidR="007F47E9" w:rsidRPr="007F47E9" w14:paraId="6FE4E65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21F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875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MISO D50  30----------SDO   (SPI data out)</w:t>
            </w:r>
          </w:p>
        </w:tc>
      </w:tr>
      <w:tr w:rsidR="007F47E9" w:rsidRPr="007F47E9" w14:paraId="47A530E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6698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D175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             IRQ   (Interrupt output, not connected)</w:t>
            </w:r>
          </w:p>
        </w:tc>
      </w:tr>
      <w:tr w:rsidR="007F47E9" w:rsidRPr="007F47E9" w14:paraId="5031CF2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1247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F1E02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GND       39----------GND   (ground in)</w:t>
            </w:r>
          </w:p>
        </w:tc>
      </w:tr>
      <w:tr w:rsidR="007F47E9" w:rsidRPr="007F47E9" w14:paraId="1F874F5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3E20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40E5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1B46333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FA87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B981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initialise like this:</w:t>
            </w:r>
          </w:p>
        </w:tc>
      </w:tr>
      <w:tr w:rsidR="007F47E9" w:rsidRPr="007F47E9" w14:paraId="55CC356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6EFA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41E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6C792A2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28EB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E4896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_NRF24 nrf24(2, 29);</w:t>
            </w:r>
          </w:p>
        </w:tc>
      </w:tr>
      <w:tr w:rsidR="007F47E9" w:rsidRPr="007F47E9" w14:paraId="6891031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5341A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9BC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0B793D8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16B7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F49EB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6FE04D4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3936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59EF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For an Itead Studio IBoard Pro http://imall.iteadstudio.com/iboard-pro.html, connected by software SPI to the </w:t>
            </w:r>
          </w:p>
        </w:tc>
      </w:tr>
      <w:tr w:rsidR="007F47E9" w:rsidRPr="007F47E9" w14:paraId="706F57C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02B8E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7C2A4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nRF24L01+ Module Interface pins. CAUTION: performance of software SPI is very slow and is not</w:t>
            </w:r>
          </w:p>
        </w:tc>
      </w:tr>
      <w:tr w:rsidR="007F47E9" w:rsidRPr="007F47E9" w14:paraId="46764DF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8894D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3CC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compatible with other modules running hardware SPI.</w:t>
            </w:r>
          </w:p>
        </w:tc>
      </w:tr>
      <w:tr w:rsidR="007F47E9" w:rsidRPr="007F47E9" w14:paraId="39506F4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9972B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D1BD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591C6FE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8DE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FCB0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IBoard Signal=Module pin          Sparkfun WRL-00691</w:t>
            </w:r>
          </w:p>
        </w:tc>
      </w:tr>
      <w:tr w:rsidR="007F47E9" w:rsidRPr="007F47E9" w14:paraId="1825BFA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FD0EB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94A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3.3V      2----------VCC   (3.3V to 7V in)</w:t>
            </w:r>
          </w:p>
        </w:tc>
      </w:tr>
      <w:tr w:rsidR="007F47E9" w:rsidRPr="007F47E9" w14:paraId="2A6F238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35647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5B44E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D12      3-----------CE   (chip enable in)</w:t>
            </w:r>
          </w:p>
        </w:tc>
      </w:tr>
      <w:tr w:rsidR="007F47E9" w:rsidRPr="007F47E9" w14:paraId="42A4301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2516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E8A23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D29      4----------CSN   (chip select in)</w:t>
            </w:r>
          </w:p>
        </w:tc>
      </w:tr>
      <w:tr w:rsidR="007F47E9" w:rsidRPr="007F47E9" w14:paraId="151B5D3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D58B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52FE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D9       5----------SCK   (SPI clock in)</w:t>
            </w:r>
          </w:p>
        </w:tc>
      </w:tr>
      <w:tr w:rsidR="007F47E9" w:rsidRPr="007F47E9" w14:paraId="64C6061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D354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83BA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D8       6----------SDI   (SPI Data in)</w:t>
            </w:r>
          </w:p>
        </w:tc>
      </w:tr>
      <w:tr w:rsidR="007F47E9" w:rsidRPr="007F47E9" w14:paraId="79C2D74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E524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EFB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D7       7----------SDO   (SPI data out)</w:t>
            </w:r>
          </w:p>
        </w:tc>
      </w:tr>
      <w:tr w:rsidR="007F47E9" w:rsidRPr="007F47E9" w14:paraId="66C4A45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C9BC1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40F35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             IRQ   (Interrupt output, not connected)</w:t>
            </w:r>
          </w:p>
        </w:tc>
      </w:tr>
      <w:tr w:rsidR="007F47E9" w:rsidRPr="007F47E9" w14:paraId="6322D9B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E1F6A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106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GND       1----------GND   (ground in)</w:t>
            </w:r>
          </w:p>
        </w:tc>
      </w:tr>
      <w:tr w:rsidR="007F47E9" w:rsidRPr="007F47E9" w14:paraId="399308A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07992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A315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456D47D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0D8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441F2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initialise like this:</w:t>
            </w:r>
          </w:p>
        </w:tc>
      </w:tr>
      <w:tr w:rsidR="007F47E9" w:rsidRPr="007F47E9" w14:paraId="419FB37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996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5BA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716A12C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3BE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91EE2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#include &lt;SPI.h&gt;</w:t>
            </w:r>
          </w:p>
        </w:tc>
      </w:tr>
      <w:tr w:rsidR="007F47E9" w:rsidRPr="007F47E9" w14:paraId="68CDCA2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02B0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E617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#include &lt;RH_NRF24.h&gt;</w:t>
            </w:r>
          </w:p>
        </w:tc>
      </w:tr>
      <w:tr w:rsidR="007F47E9" w:rsidRPr="007F47E9" w14:paraId="576CFC1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01AC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A0D0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#include &lt;RHSoftwareSPI.h&gt;</w:t>
            </w:r>
          </w:p>
        </w:tc>
      </w:tr>
      <w:tr w:rsidR="007F47E9" w:rsidRPr="007F47E9" w14:paraId="57A619E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102D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734E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ingleton instance of the radio driver</w:t>
            </w:r>
          </w:p>
        </w:tc>
      </w:tr>
      <w:tr w:rsidR="007F47E9" w:rsidRPr="007F47E9" w14:paraId="2790B90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3D6AE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BA0B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SoftwareSPI spi;</w:t>
            </w:r>
          </w:p>
        </w:tc>
      </w:tr>
      <w:tr w:rsidR="007F47E9" w:rsidRPr="007F47E9" w14:paraId="1509A63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16749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3B02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_NRF24 nrf24(12, 11, spi);</w:t>
            </w:r>
          </w:p>
        </w:tc>
      </w:tr>
      <w:tr w:rsidR="007F47E9" w:rsidRPr="007F47E9" w14:paraId="1E4680F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39F12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564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void setup() {</w:t>
            </w:r>
          </w:p>
        </w:tc>
      </w:tr>
      <w:tr w:rsidR="007F47E9" w:rsidRPr="007F47E9" w14:paraId="3CF9831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CF7C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FB0B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spi.setPins(7, 8, 9);</w:t>
            </w:r>
          </w:p>
        </w:tc>
      </w:tr>
      <w:tr w:rsidR="007F47E9" w:rsidRPr="007F47E9" w14:paraId="6DAE5A4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6E94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F9C5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....</w:t>
            </w:r>
          </w:p>
        </w:tc>
      </w:tr>
      <w:tr w:rsidR="007F47E9" w:rsidRPr="007F47E9" w14:paraId="058F0D9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CA1C0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10D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479963D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90E8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F45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62B1E73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8E98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42DA0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66573BA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F680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464F2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For Raspberry Pi with Sparkfun WRL-00691 </w:t>
            </w:r>
          </w:p>
        </w:tc>
      </w:tr>
      <w:tr w:rsidR="007F47E9" w:rsidRPr="007F47E9" w14:paraId="58E4D4B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9816C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F01C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59B9302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12F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4DAB8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Raspberry Pi P1 pin          Sparkfun WRL-00691</w:t>
            </w:r>
          </w:p>
        </w:tc>
      </w:tr>
      <w:tr w:rsidR="007F47E9" w:rsidRPr="007F47E9" w14:paraId="4368F03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7A370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D7A4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5V      2-----------VCC   (3.3V to 7V in)</w:t>
            </w:r>
          </w:p>
        </w:tc>
      </w:tr>
      <w:tr w:rsidR="007F47E9" w:rsidRPr="007F47E9" w14:paraId="5EA221F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4B34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EE1B8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GPIO25      22-----------CE   (chip enable in)</w:t>
            </w:r>
          </w:p>
        </w:tc>
      </w:tr>
      <w:tr w:rsidR="007F47E9" w:rsidRPr="007F47E9" w14:paraId="052F724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DF57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BED64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GPIO8       24----------CSN   (chip select in)</w:t>
            </w:r>
          </w:p>
        </w:tc>
      </w:tr>
      <w:tr w:rsidR="007F47E9" w:rsidRPr="007F47E9" w14:paraId="7986599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F094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52835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GPIO11      23----------SCK   (SPI clock in)</w:t>
            </w:r>
          </w:p>
        </w:tc>
      </w:tr>
      <w:tr w:rsidR="007F47E9" w:rsidRPr="007F47E9" w14:paraId="0D6DF56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778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3488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GPIO10      19----------SDI   (SPI Data in)</w:t>
            </w:r>
          </w:p>
        </w:tc>
      </w:tr>
      <w:tr w:rsidR="007F47E9" w:rsidRPr="007F47E9" w14:paraId="08FD03A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D36B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97F7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GPIO9       21----------SDO   (SPI data out)</w:t>
            </w:r>
          </w:p>
        </w:tc>
      </w:tr>
      <w:tr w:rsidR="007F47E9" w:rsidRPr="007F47E9" w14:paraId="45B200E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80FED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C95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                     IRQ   (Interrupt output, not connected)</w:t>
            </w:r>
          </w:p>
        </w:tc>
      </w:tr>
      <w:tr w:rsidR="007F47E9" w:rsidRPr="007F47E9" w14:paraId="4A4C721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D9B0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2DE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          GND       6----------GND   (ground in)</w:t>
            </w:r>
          </w:p>
        </w:tc>
      </w:tr>
      <w:tr w:rsidR="007F47E9" w:rsidRPr="007F47E9" w14:paraId="5E7C927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C16A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25F03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6B6B881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CCDE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4FB5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nd initialise like this:</w:t>
            </w:r>
          </w:p>
        </w:tc>
      </w:tr>
      <w:tr w:rsidR="007F47E9" w:rsidRPr="007F47E9" w14:paraId="5BA7862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50660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79AB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6E33602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D30D1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AA2AA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 RH_NRF24 nrf24(RPI_V2_GPIO_P1_22, RPI_V2_GPIO_P1_24);</w:t>
            </w:r>
          </w:p>
        </w:tc>
      </w:tr>
      <w:tr w:rsidR="007F47E9" w:rsidRPr="007F47E9" w14:paraId="702E02A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D5C9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6CAC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478B031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2933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B5766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ee the example program and Makefile in examples/raspi. Requires bcm2835 library to be previously installed.</w:t>
            </w:r>
          </w:p>
        </w:tc>
      </w:tr>
      <w:tr w:rsidR="007F47E9" w:rsidRPr="007F47E9" w14:paraId="72B2094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0338E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AA560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70A7E37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BBDD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4FC0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cd examples/raspi</w:t>
            </w:r>
          </w:p>
        </w:tc>
      </w:tr>
      <w:tr w:rsidR="007F47E9" w:rsidRPr="007F47E9" w14:paraId="03924E3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E10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61374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make</w:t>
            </w:r>
          </w:p>
        </w:tc>
      </w:tr>
      <w:tr w:rsidR="007F47E9" w:rsidRPr="007F47E9" w14:paraId="1114D40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FB9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4BFF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udo ./RasPiRH</w:t>
            </w:r>
          </w:p>
        </w:tc>
      </w:tr>
      <w:tr w:rsidR="007F47E9" w:rsidRPr="007F47E9" w14:paraId="2B6D98A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15CE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0ADE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56C356B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85BE3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DF40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62832F1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1C1C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D4DF3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62FA33C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B292D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759B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You can override the default settings for the CSN and CE pins </w:t>
            </w:r>
          </w:p>
        </w:tc>
      </w:tr>
      <w:tr w:rsidR="007F47E9" w:rsidRPr="007F47E9" w14:paraId="5A9CE0D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A2034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4C9C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in the NRF24() constructor if you wish to connect the slave select CSN to other than the normal one for your</w:t>
            </w:r>
          </w:p>
        </w:tc>
      </w:tr>
      <w:tr w:rsidR="007F47E9" w:rsidRPr="007F47E9" w14:paraId="13F34D9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6A1E8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2D28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2E78475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3D3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0B599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Caution: on the Raspberry Pi Zero, the hardware SPI, is only connected to the </w:t>
            </w:r>
          </w:p>
        </w:tc>
      </w:tr>
      <w:tr w:rsidR="007F47E9" w:rsidRPr="007F47E9" w14:paraId="35F8290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551CB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3B389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ICSP-header. So in order to use the RF, one must either connect it to the SPI-pins </w:t>
            </w:r>
          </w:p>
        </w:tc>
      </w:tr>
      <w:tr w:rsidR="007F47E9" w:rsidRPr="007F47E9" w14:paraId="1653D78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B59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B34B1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of the ICSP-header or use the software SPI provided by RHSoftwareSPI.</w:t>
            </w:r>
          </w:p>
        </w:tc>
      </w:tr>
      <w:tr w:rsidR="007F47E9" w:rsidRPr="007F47E9" w14:paraId="7FF1BD5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FC4F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B3DB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the mapping of the SPI-Pins for each board here: </w:t>
            </w:r>
          </w:p>
        </w:tc>
      </w:tr>
      <w:tr w:rsidR="007F47E9" w:rsidRPr="007F47E9" w14:paraId="47CA2DB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9A9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EED0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https://www.arduino.cc/en/Reference/SPI</w:t>
            </w:r>
          </w:p>
        </w:tc>
      </w:tr>
      <w:tr w:rsidR="007F47E9" w:rsidRPr="007F47E9" w14:paraId="6FB9C7A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782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CA9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rduino (D10 for Diecimila, Uno etc and D53 for Mega)</w:t>
            </w:r>
          </w:p>
        </w:tc>
      </w:tr>
      <w:tr w:rsidR="007F47E9" w:rsidRPr="007F47E9" w14:paraId="52587E0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2C36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2213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327D5A3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E6B6C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E653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Caution: on some Arduinos such as the Mega 2560, if you set the slave select pin to be other than the usual SS </w:t>
            </w:r>
          </w:p>
        </w:tc>
      </w:tr>
      <w:tr w:rsidR="007F47E9" w:rsidRPr="007F47E9" w14:paraId="709DCC6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B30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DBD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pin (D53 on  Mega 2560), you may need to set the usual SS pin to be an output to force the Arduino into SPI </w:t>
            </w:r>
          </w:p>
        </w:tc>
      </w:tr>
      <w:tr w:rsidR="007F47E9" w:rsidRPr="007F47E9" w14:paraId="56BF40B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8038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B559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master mode.</w:t>
            </w:r>
          </w:p>
        </w:tc>
      </w:tr>
      <w:tr w:rsidR="007F47E9" w:rsidRPr="007F47E9" w14:paraId="4FF24D1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22BBE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8F0C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35F6804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4032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7A96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Caution: this module has not been proved to work with Leonardo, at least without level </w:t>
            </w:r>
          </w:p>
        </w:tc>
      </w:tr>
      <w:tr w:rsidR="007F47E9" w:rsidRPr="007F47E9" w14:paraId="1A27629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3B13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D2057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hifters between the nRF24 and the Leonardo. Tests seem to indicate that such level shifters would be required</w:t>
            </w:r>
          </w:p>
        </w:tc>
      </w:tr>
      <w:tr w:rsidR="007F47E9" w:rsidRPr="007F47E9" w14:paraId="4E1A277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FE30F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A8719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with Leonardo to make it work.</w:t>
            </w:r>
          </w:p>
        </w:tc>
      </w:tr>
      <w:tr w:rsidR="007F47E9" w:rsidRPr="007F47E9" w14:paraId="29EF179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69AF7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D45E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2677653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9CF6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790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It is possible to have 2 radios conected to one arduino, provided each radio has its own </w:t>
            </w:r>
          </w:p>
        </w:tc>
      </w:tr>
      <w:tr w:rsidR="007F47E9" w:rsidRPr="007F47E9" w14:paraId="68466DB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2AC0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3F239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CSN and CE line (SCK, SDI and SDO are common to both radios)</w:t>
            </w:r>
          </w:p>
        </w:tc>
      </w:tr>
      <w:tr w:rsidR="007F47E9" w:rsidRPr="007F47E9" w14:paraId="1371BB6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ECE9D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D3B2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33A1DE5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FE9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167C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par SPI Interface</w:t>
            </w:r>
          </w:p>
        </w:tc>
      </w:tr>
      <w:tr w:rsidR="007F47E9" w:rsidRPr="007F47E9" w14:paraId="099D8E5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DB34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7D6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18640A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9D0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1805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You can interface to nRF24L01 with with hardware or software SPI. Use of software SPI with the RHSoftwareSPI </w:t>
            </w:r>
          </w:p>
        </w:tc>
      </w:tr>
      <w:tr w:rsidR="007F47E9" w:rsidRPr="007F47E9" w14:paraId="1DE16B9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6A60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DEFB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class depends on a fast enough processor and digitalOut() functions to achieve a high enough SPI bus frequency.</w:t>
            </w:r>
          </w:p>
        </w:tc>
      </w:tr>
      <w:tr w:rsidR="007F47E9" w:rsidRPr="007F47E9" w14:paraId="65AB442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83C5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60BFC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If you observe reliable behaviour with the default hardware SPI RHHardwareSPI, but unreliable behaviour </w:t>
            </w:r>
          </w:p>
        </w:tc>
      </w:tr>
      <w:tr w:rsidR="007F47E9" w:rsidRPr="007F47E9" w14:paraId="60B41B8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1C7A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365D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with Software SPI RHSoftwareSPI, it may be due to slow CPU performance.</w:t>
            </w:r>
          </w:p>
        </w:tc>
      </w:tr>
      <w:tr w:rsidR="007F47E9" w:rsidRPr="007F47E9" w14:paraId="7FF7EFD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91AD1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92B8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0452B0F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B84F5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C78B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Initialisation example with hardware SPI</w:t>
            </w:r>
          </w:p>
        </w:tc>
      </w:tr>
      <w:tr w:rsidR="007F47E9" w:rsidRPr="007F47E9" w14:paraId="043C378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BF35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92EA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6F78D66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2BF56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71B6A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#include &lt;RH_NRF24.h&gt;</w:t>
            </w:r>
          </w:p>
        </w:tc>
      </w:tr>
      <w:tr w:rsidR="007F47E9" w:rsidRPr="007F47E9" w14:paraId="030D078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6B81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10F8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_NRF24 driver;</w:t>
            </w:r>
          </w:p>
        </w:tc>
      </w:tr>
      <w:tr w:rsidR="007F47E9" w:rsidRPr="007F47E9" w14:paraId="7D3ADEA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E6B84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988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ReliableDatagram manager(driver, CLIENT_ADDRESS);</w:t>
            </w:r>
          </w:p>
        </w:tc>
      </w:tr>
      <w:tr w:rsidR="007F47E9" w:rsidRPr="007F47E9" w14:paraId="05A432D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7D856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403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755DEA6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FA7D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16CA5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2A0855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79B5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E109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Initialisation example with software SPI</w:t>
            </w:r>
          </w:p>
        </w:tc>
      </w:tr>
      <w:tr w:rsidR="007F47E9" w:rsidRPr="007F47E9" w14:paraId="63A1F82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761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2375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code</w:t>
            </w:r>
          </w:p>
        </w:tc>
      </w:tr>
      <w:tr w:rsidR="007F47E9" w:rsidRPr="007F47E9" w14:paraId="5955196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980B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C3EE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#include &lt;RH_NRF24.h&gt;</w:t>
            </w:r>
          </w:p>
        </w:tc>
      </w:tr>
      <w:tr w:rsidR="007F47E9" w:rsidRPr="007F47E9" w14:paraId="40D84EA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B575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2587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#include &lt;RHSoftwareSPI.h&gt;</w:t>
            </w:r>
          </w:p>
        </w:tc>
      </w:tr>
      <w:tr w:rsidR="007F47E9" w:rsidRPr="007F47E9" w14:paraId="3502DFB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4E47D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5ED0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SoftwareSPI spi;</w:t>
            </w:r>
          </w:p>
        </w:tc>
      </w:tr>
      <w:tr w:rsidR="007F47E9" w:rsidRPr="007F47E9" w14:paraId="596E42B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4C3AF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7F731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_NRF24 driver(8, 10, spi);</w:t>
            </w:r>
          </w:p>
        </w:tc>
      </w:tr>
      <w:tr w:rsidR="007F47E9" w:rsidRPr="007F47E9" w14:paraId="2F3E178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35E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51CD4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HReliableDatagram manager(driver, CLIENT_ADDRESS);</w:t>
            </w:r>
          </w:p>
        </w:tc>
      </w:tr>
      <w:tr w:rsidR="007F47E9" w:rsidRPr="007F47E9" w14:paraId="5E5114A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A83E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43A65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endcode</w:t>
            </w:r>
          </w:p>
        </w:tc>
      </w:tr>
      <w:tr w:rsidR="007F47E9" w:rsidRPr="007F47E9" w14:paraId="42E1F4F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92E5B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84B35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4307413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F7D1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E177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par Example programs</w:t>
            </w:r>
          </w:p>
        </w:tc>
      </w:tr>
      <w:tr w:rsidR="007F47E9" w:rsidRPr="007F47E9" w14:paraId="456B133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DC7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92E8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5EB415A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CBF4F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81DA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Several example programs are provided.</w:t>
            </w:r>
          </w:p>
        </w:tc>
      </w:tr>
      <w:tr w:rsidR="007F47E9" w:rsidRPr="007F47E9" w14:paraId="2CBACD5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0B64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DF4F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5A795BC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566B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3477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par Radio Performance</w:t>
            </w:r>
          </w:p>
        </w:tc>
      </w:tr>
      <w:tr w:rsidR="007F47E9" w:rsidRPr="007F47E9" w14:paraId="3098861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38A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6730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8BEA2C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5C645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224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Frequency accuracy may be debatable. For nominal frequency of 2401.000 MHz (ie channel 1), </w:t>
            </w:r>
          </w:p>
        </w:tc>
      </w:tr>
      <w:tr w:rsidR="007F47E9" w:rsidRPr="007F47E9" w14:paraId="0BF8448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78990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94291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my Yaesu VR-5000 receiver indicated the center frequency for my test radios</w:t>
            </w:r>
          </w:p>
        </w:tc>
      </w:tr>
      <w:tr w:rsidR="007F47E9" w:rsidRPr="007F47E9" w14:paraId="71FE910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8956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376A8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was 2401.121 MHz. Its not clear to me if the Yaesu</w:t>
            </w:r>
          </w:p>
        </w:tc>
      </w:tr>
      <w:tr w:rsidR="007F47E9" w:rsidRPr="007F47E9" w14:paraId="690C4E3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EF7D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79A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is the source of the error, but I tend to believe it, which would make the nRF24l01 frequency out by 121kHz.</w:t>
            </w:r>
          </w:p>
        </w:tc>
      </w:tr>
      <w:tr w:rsidR="007F47E9" w:rsidRPr="007F47E9" w14:paraId="235ED84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20CC6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F39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0B41E3F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9B9BF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A54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e measured power output for a nRF24L01p with PA and LNA set to 0dBm output is about 18dBm.</w:t>
            </w:r>
          </w:p>
        </w:tc>
      </w:tr>
      <w:tr w:rsidR="007F47E9" w:rsidRPr="007F47E9" w14:paraId="6E167D1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D2950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AD014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</w:t>
            </w:r>
          </w:p>
        </w:tc>
      </w:tr>
      <w:tr w:rsidR="007F47E9" w:rsidRPr="007F47E9" w14:paraId="0EF2D38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CAEBE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998A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par Radio operating strategy and defaults</w:t>
            </w:r>
          </w:p>
        </w:tc>
      </w:tr>
      <w:tr w:rsidR="007F47E9" w:rsidRPr="007F47E9" w14:paraId="3741403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9C21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8340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333C8E7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4A77D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E473D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The radio is enabled all the time, and switched between TX and RX modes depending on </w:t>
            </w:r>
          </w:p>
        </w:tc>
      </w:tr>
      <w:tr w:rsidR="007F47E9" w:rsidRPr="007F47E9" w14:paraId="39011EC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324E2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C65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whether there is any data to send. Sending data sets the radio to TX mode.</w:t>
            </w:r>
          </w:p>
        </w:tc>
      </w:tr>
      <w:tr w:rsidR="007F47E9" w:rsidRPr="007F47E9" w14:paraId="4430BE5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68D7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6EBC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After data is sent, the radio automatically returns to Standby II mode. Calling waitAvailable() or</w:t>
            </w:r>
          </w:p>
        </w:tc>
      </w:tr>
      <w:tr w:rsidR="007F47E9" w:rsidRPr="007F47E9" w14:paraId="021A024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0339B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C9219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waitAvailableTimeout() starts the radio in RX mode.</w:t>
            </w:r>
          </w:p>
        </w:tc>
      </w:tr>
      <w:tr w:rsidR="007F47E9" w:rsidRPr="007F47E9" w14:paraId="5DCBCB5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663F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6C6F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79A354F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44D21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CEED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e radio is configured by default to Channel 2, 2Mbps, 0dBm power, 5 bytes address, payload width 1, CRC enabled</w:t>
            </w:r>
          </w:p>
        </w:tc>
      </w:tr>
      <w:tr w:rsidR="007F47E9" w:rsidRPr="007F47E9" w14:paraId="1A5AA93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078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CAE6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2 byte CRC, No Auto-Ack mode. Enhanced shockburst is used. </w:t>
            </w:r>
          </w:p>
        </w:tc>
      </w:tr>
      <w:tr w:rsidR="007F47E9" w:rsidRPr="007F47E9" w14:paraId="021D349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196A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9701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X and P0 are set to the Network address. Node addresses and decoding are handled with the RH_NRF24 module.</w:t>
            </w:r>
          </w:p>
        </w:tc>
      </w:tr>
      <w:tr w:rsidR="007F47E9" w:rsidRPr="007F47E9" w14:paraId="30DDB36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77345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208D6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4037DBE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89A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7E4F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\par Memory</w:t>
            </w:r>
          </w:p>
        </w:tc>
      </w:tr>
      <w:tr w:rsidR="007F47E9" w:rsidRPr="007F47E9" w14:paraId="14C0C60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C16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FD76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6F3016C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79586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403B4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/// Memory usage of this class is minimal. The compiled client and server sketches are about 6000 bytes on Arduino. </w:t>
            </w:r>
          </w:p>
        </w:tc>
      </w:tr>
      <w:tr w:rsidR="007F47E9" w:rsidRPr="007F47E9" w14:paraId="0FA1E17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671F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ADCD1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The reliable client and server sketches compile to about 8500 bytes on Arduino.</w:t>
            </w:r>
          </w:p>
        </w:tc>
      </w:tr>
      <w:tr w:rsidR="007F47E9" w:rsidRPr="007F47E9" w14:paraId="41FD420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52901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6E3BE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RAM requirements are minimal.</w:t>
            </w:r>
          </w:p>
        </w:tc>
      </w:tr>
      <w:tr w:rsidR="007F47E9" w:rsidRPr="007F47E9" w14:paraId="2F60E45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A94A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4C40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</w:t>
            </w:r>
          </w:p>
        </w:tc>
      </w:tr>
      <w:tr w:rsidR="007F47E9" w:rsidRPr="007F47E9" w14:paraId="0914411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570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0226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lass RH_NRF24 : public RHNRFSPIDriver</w:t>
            </w:r>
          </w:p>
        </w:tc>
      </w:tr>
      <w:tr w:rsidR="007F47E9" w:rsidRPr="007F47E9" w14:paraId="6A03924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2561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7C98E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7F47E9" w:rsidRPr="007F47E9" w14:paraId="4524232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F105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F2F16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ublic:</w:t>
            </w:r>
          </w:p>
        </w:tc>
      </w:tr>
      <w:tr w:rsidR="007F47E9" w:rsidRPr="007F47E9" w14:paraId="27A9F12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4AEF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8E48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7836AEE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CD229E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95EE1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CB3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brief Defines convenient values for setting data rates in setRF()</w:t>
            </w:r>
          </w:p>
        </w:tc>
      </w:tr>
      <w:tr w:rsidR="007F47E9" w:rsidRPr="007F47E9" w14:paraId="3DB18A3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9F308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4A2A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typedef enum</w:t>
            </w:r>
          </w:p>
        </w:tc>
      </w:tr>
      <w:tr w:rsidR="007F47E9" w:rsidRPr="007F47E9" w14:paraId="23D0E23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0FF86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98FD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{</w:t>
            </w:r>
          </w:p>
        </w:tc>
      </w:tr>
      <w:tr w:rsidR="007F47E9" w:rsidRPr="007F47E9" w14:paraId="074C036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82EBB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98A70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DataRate1Mbps = 0,   ///&lt; 1 Mbps</w:t>
            </w:r>
          </w:p>
        </w:tc>
      </w:tr>
      <w:tr w:rsidR="007F47E9" w:rsidRPr="007F47E9" w14:paraId="4E20F24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2B035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2C360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DataRate2Mbps,       ///&lt; 2 Mbps</w:t>
            </w:r>
          </w:p>
        </w:tc>
      </w:tr>
      <w:tr w:rsidR="007F47E9" w:rsidRPr="007F47E9" w14:paraId="21BC761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B317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A541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DataRate250kbps      ///&lt; 250 kbps</w:t>
            </w:r>
          </w:p>
        </w:tc>
      </w:tr>
      <w:tr w:rsidR="007F47E9" w:rsidRPr="007F47E9" w14:paraId="5F82E89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C4F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45D82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 DataRate;</w:t>
            </w:r>
          </w:p>
        </w:tc>
      </w:tr>
      <w:tr w:rsidR="007F47E9" w:rsidRPr="007F47E9" w14:paraId="481BA30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23176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454C4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8CA17A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95AA9F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B32D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A4B6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brief Convenient values for setting transmitter power in setRF()</w:t>
            </w:r>
          </w:p>
        </w:tc>
      </w:tr>
      <w:tr w:rsidR="007F47E9" w:rsidRPr="007F47E9" w14:paraId="045AEB4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367D5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4011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se are designed to agree with the values for RF_PWR in RH_NRF24_REG_06_RF_SETUP</w:t>
            </w:r>
          </w:p>
        </w:tc>
      </w:tr>
      <w:tr w:rsidR="007F47E9" w:rsidRPr="007F47E9" w14:paraId="6943EC6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0102C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422B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o be passed to setRF();</w:t>
            </w:r>
          </w:p>
        </w:tc>
      </w:tr>
      <w:tr w:rsidR="007F47E9" w:rsidRPr="007F47E9" w14:paraId="0E9E365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191F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D9D3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typedef enum</w:t>
            </w:r>
          </w:p>
        </w:tc>
      </w:tr>
      <w:tr w:rsidR="007F47E9" w:rsidRPr="007F47E9" w14:paraId="7AC51D6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9842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3168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{</w:t>
            </w:r>
          </w:p>
        </w:tc>
      </w:tr>
      <w:tr w:rsidR="007F47E9" w:rsidRPr="007F47E9" w14:paraId="66616B3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05CD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3877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// Add 20dBm for nRF24L01p with PA and LNA modules</w:t>
            </w:r>
          </w:p>
        </w:tc>
      </w:tr>
      <w:tr w:rsidR="007F47E9" w:rsidRPr="007F47E9" w14:paraId="10F98D4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A647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CDC48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TransmitPowerm18dBm = 0,        ///&lt; On nRF24, -18 dBm</w:t>
            </w:r>
          </w:p>
        </w:tc>
      </w:tr>
      <w:tr w:rsidR="007F47E9" w:rsidRPr="007F47E9" w14:paraId="596C412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E41B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B467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TransmitPowerm12dBm,            ///&lt; On nRF24, -12 dBm</w:t>
            </w:r>
          </w:p>
        </w:tc>
      </w:tr>
      <w:tr w:rsidR="007F47E9" w:rsidRPr="007F47E9" w14:paraId="49CE135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BD5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B03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TransmitPowerm6dBm,             ///&lt; On nRF24, -6 dBm</w:t>
            </w:r>
          </w:p>
        </w:tc>
      </w:tr>
      <w:tr w:rsidR="007F47E9" w:rsidRPr="007F47E9" w14:paraId="7B37591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89CB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1D7F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TransmitPower0dBm,              ///&lt; On nRF24, 0 dBm</w:t>
            </w:r>
          </w:p>
        </w:tc>
      </w:tr>
      <w:tr w:rsidR="007F47E9" w:rsidRPr="007F47E9" w14:paraId="3165A6B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13B2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26610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// Sigh, different power levels for the same bit patterns on RFM73:</w:t>
            </w:r>
          </w:p>
        </w:tc>
      </w:tr>
      <w:tr w:rsidR="007F47E9" w:rsidRPr="007F47E9" w14:paraId="2822AFF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A359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5C92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// On RFM73P-S, there is a Tx power amp, so expect higher power levels, up to 20dBm. Alas</w:t>
            </w:r>
          </w:p>
        </w:tc>
      </w:tr>
      <w:tr w:rsidR="007F47E9" w:rsidRPr="007F47E9" w14:paraId="7674EB9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5658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5D5B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// there is no clear documentation on the power for different settings :-(</w:t>
            </w:r>
          </w:p>
        </w:tc>
      </w:tr>
      <w:tr w:rsidR="007F47E9" w:rsidRPr="007F47E9" w14:paraId="4656D8D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E70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B448B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RFM73TransmitPowerm10dBm = 0,   ///&lt; On RFM73, -10 dBm</w:t>
            </w:r>
          </w:p>
        </w:tc>
      </w:tr>
      <w:tr w:rsidR="007F47E9" w:rsidRPr="007F47E9" w14:paraId="5388F38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CA999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1E5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RFM73TransmitPowerm5dBm,        ///&lt; On RFM73, -5 dBm</w:t>
            </w:r>
          </w:p>
        </w:tc>
      </w:tr>
      <w:tr w:rsidR="007F47E9" w:rsidRPr="007F47E9" w14:paraId="19C3C9E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F3AC5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27F3E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RFM73TransmitPowerm0dBm,        ///&lt; On RFM73, 0 dBm</w:t>
            </w:r>
          </w:p>
        </w:tc>
      </w:tr>
      <w:tr w:rsidR="007F47E9" w:rsidRPr="007F47E9" w14:paraId="43C2AEC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510C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01CA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  <w:t>RFM73TransmitPower5dBm          ///&lt; On RFM73, 5 dBm. 20dBm on RFM73P-S2 ?</w:t>
            </w:r>
          </w:p>
        </w:tc>
      </w:tr>
      <w:tr w:rsidR="007F47E9" w:rsidRPr="007F47E9" w14:paraId="6CD6389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B6C73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04EC5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EC506E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351E564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46E92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6A67D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} TransmitPower;</w:t>
            </w:r>
          </w:p>
        </w:tc>
      </w:tr>
      <w:tr w:rsidR="007F47E9" w:rsidRPr="007F47E9" w14:paraId="2D8B93D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0E4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3E14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F0713B3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0D668EF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B47D5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388C2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onstructor. You can have multiple instances, but each instance must have its own</w:t>
            </w:r>
          </w:p>
        </w:tc>
      </w:tr>
      <w:tr w:rsidR="007F47E9" w:rsidRPr="007F47E9" w14:paraId="40EED8E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658F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0EE18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hip enable and slave select pin. </w:t>
            </w:r>
          </w:p>
        </w:tc>
      </w:tr>
      <w:tr w:rsidR="007F47E9" w:rsidRPr="007F47E9" w14:paraId="7A1B581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4D0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C413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After constructing, you must call init() to initialise the interface</w:t>
            </w:r>
          </w:p>
        </w:tc>
      </w:tr>
      <w:tr w:rsidR="007F47E9" w:rsidRPr="007F47E9" w14:paraId="61B895B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EAA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BECC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and the radio module</w:t>
            </w:r>
          </w:p>
        </w:tc>
      </w:tr>
      <w:tr w:rsidR="007F47E9" w:rsidRPr="007F47E9" w14:paraId="20E4EC1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40B9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4E24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chipEnablePin the Arduino pin to use to enable the chip for transmit/receive</w:t>
            </w:r>
          </w:p>
        </w:tc>
      </w:tr>
      <w:tr w:rsidR="007F47E9" w:rsidRPr="007F47E9" w14:paraId="16646CA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41E3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2272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slaveSelectPin the Arduino pin number of the output to use to select the NRF24 before</w:t>
            </w:r>
          </w:p>
        </w:tc>
      </w:tr>
      <w:tr w:rsidR="007F47E9" w:rsidRPr="007F47E9" w14:paraId="0AD21FA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9194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3BDE7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accessing it. Defaults to the normal SS pin for your Arduino (D10 for Diecimila, Uno etc, D53 for Mega, </w:t>
            </w:r>
          </w:p>
        </w:tc>
      </w:tr>
      <w:tr w:rsidR="007F47E9" w:rsidRPr="007F47E9" w14:paraId="2509946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14E16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18B5F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D10 for Maple)</w:t>
            </w:r>
          </w:p>
        </w:tc>
      </w:tr>
      <w:tr w:rsidR="007F47E9" w:rsidRPr="007F47E9" w14:paraId="5D0AC8F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E2A4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9966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spi Pointer to the SPI interface object to use. </w:t>
            </w:r>
          </w:p>
        </w:tc>
      </w:tr>
      <w:tr w:rsidR="007F47E9" w:rsidRPr="007F47E9" w14:paraId="74BA5FB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BF79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E5D8C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               Defaults to the standard Arduino hardware SPI interface</w:t>
            </w:r>
          </w:p>
        </w:tc>
      </w:tr>
      <w:tr w:rsidR="007F47E9" w:rsidRPr="007F47E9" w14:paraId="58BA6C7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F64E3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2F91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RH_NRF24(uint8_t chipEnablePin = 8, uint8_t slaveSelectPin = SS, RHGenericSPI&amp; spi = hardware_spi);</w:t>
            </w:r>
          </w:p>
        </w:tc>
      </w:tr>
      <w:tr w:rsidR="007F47E9" w:rsidRPr="007F47E9" w14:paraId="7CF9A36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F5F1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50632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</w:p>
        </w:tc>
      </w:tr>
      <w:tr w:rsidR="007F47E9" w:rsidRPr="007F47E9" w14:paraId="3C6AFA9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F2A3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02906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Initialises this instance and the radio module connected to it.</w:t>
            </w:r>
          </w:p>
        </w:tc>
      </w:tr>
      <w:tr w:rsidR="007F47E9" w:rsidRPr="007F47E9" w14:paraId="719EC14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1C42A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5EB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following steps are taken:g</w:t>
            </w:r>
          </w:p>
        </w:tc>
      </w:tr>
      <w:tr w:rsidR="007F47E9" w:rsidRPr="007F47E9" w14:paraId="705C682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69CFE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9CEB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- Set the chip enable and chip select pins to output LOW, HIGH respectively.</w:t>
            </w:r>
          </w:p>
        </w:tc>
      </w:tr>
      <w:tr w:rsidR="007F47E9" w:rsidRPr="007F47E9" w14:paraId="3762A62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14449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97EC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- Initialise the SPI output pins</w:t>
            </w:r>
          </w:p>
        </w:tc>
      </w:tr>
      <w:tr w:rsidR="007F47E9" w:rsidRPr="007F47E9" w14:paraId="25B7B74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8CA0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382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- Initialise the SPI interface library to 8MHz (Hint, if you want to lower</w:t>
            </w:r>
          </w:p>
        </w:tc>
      </w:tr>
      <w:tr w:rsidR="007F47E9" w:rsidRPr="007F47E9" w14:paraId="49F283A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FEA2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C5AFB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SPI frequency (perhaps where you have other SPI shields, low voltages etc), </w:t>
            </w:r>
          </w:p>
        </w:tc>
      </w:tr>
      <w:tr w:rsidR="007F47E9" w:rsidRPr="007F47E9" w14:paraId="3E8F729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2644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BDEF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all SPI.setClockDivider() after init()).</w:t>
            </w:r>
          </w:p>
        </w:tc>
      </w:tr>
      <w:tr w:rsidR="007F47E9" w:rsidRPr="007F47E9" w14:paraId="71A9911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BE1A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7B77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-Flush the receiver and transmitter buffers</w:t>
            </w:r>
          </w:p>
        </w:tc>
      </w:tr>
      <w:tr w:rsidR="007F47E9" w:rsidRPr="007F47E9" w14:paraId="6C8F8E7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30EA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B23F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- Set the radio to receive with powerUpRx();</w:t>
            </w:r>
          </w:p>
        </w:tc>
      </w:tr>
      <w:tr w:rsidR="007F47E9" w:rsidRPr="007F47E9" w14:paraId="6240B1E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AA12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67C7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 true if everything was successful</w:t>
            </w:r>
          </w:p>
        </w:tc>
      </w:tr>
      <w:tr w:rsidR="007F47E9" w:rsidRPr="007F47E9" w14:paraId="0B79355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F59C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90DCF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       init();</w:t>
            </w:r>
          </w:p>
        </w:tc>
      </w:tr>
      <w:tr w:rsidR="007F47E9" w:rsidRPr="007F47E9" w14:paraId="76A7DD4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00F79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274E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300F446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26A7A9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E18B7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B052F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Reads a single register from the NRF24</w:t>
            </w:r>
          </w:p>
        </w:tc>
      </w:tr>
      <w:tr w:rsidR="007F47E9" w:rsidRPr="007F47E9" w14:paraId="021112F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ED853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C55B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reg Register number, one of RH_NRF24_REG_*</w:t>
            </w:r>
          </w:p>
        </w:tc>
      </w:tr>
      <w:tr w:rsidR="007F47E9" w:rsidRPr="007F47E9" w14:paraId="06BBF00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1069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173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value of the register</w:t>
            </w:r>
          </w:p>
        </w:tc>
      </w:tr>
      <w:tr w:rsidR="007F47E9" w:rsidRPr="007F47E9" w14:paraId="4384839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F50A9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379C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spiReadRegister(uint8_t reg);</w:t>
            </w:r>
          </w:p>
        </w:tc>
      </w:tr>
      <w:tr w:rsidR="007F47E9" w:rsidRPr="007F47E9" w14:paraId="588DE68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B8203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B82C2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382B606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88130D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D2E8B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37B75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Writes a single byte to the NRF24, and at the same time reads the current STATUS register</w:t>
            </w:r>
          </w:p>
        </w:tc>
      </w:tr>
      <w:tr w:rsidR="007F47E9" w:rsidRPr="007F47E9" w14:paraId="16752C2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3A7B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3B6B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reg Register number, one of RH_NRF24_REG_*</w:t>
            </w:r>
          </w:p>
        </w:tc>
      </w:tr>
      <w:tr w:rsidR="007F47E9" w:rsidRPr="007F47E9" w14:paraId="4921B30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2A90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781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val The value to write</w:t>
            </w:r>
          </w:p>
        </w:tc>
      </w:tr>
      <w:tr w:rsidR="007F47E9" w:rsidRPr="007F47E9" w14:paraId="6701C35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DD8D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AE07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current STATUS (read while the command is sent)</w:t>
            </w:r>
          </w:p>
        </w:tc>
      </w:tr>
      <w:tr w:rsidR="007F47E9" w:rsidRPr="007F47E9" w14:paraId="3272D9F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AED9F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EC7C8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spiWriteRegister(uint8_t reg, uint8_t val);</w:t>
            </w:r>
          </w:p>
        </w:tc>
      </w:tr>
      <w:tr w:rsidR="007F47E9" w:rsidRPr="007F47E9" w14:paraId="6BDCEE7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0505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B6E64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0AC44ED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A0F715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6530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C37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Reads a number of consecutive registers from the NRF24 using burst read mode</w:t>
            </w:r>
          </w:p>
        </w:tc>
      </w:tr>
      <w:tr w:rsidR="007F47E9" w:rsidRPr="007F47E9" w14:paraId="7EB825D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BB32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4C0D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reg Register number of the first register, one of RH_NRF24_REG_*</w:t>
            </w:r>
          </w:p>
        </w:tc>
      </w:tr>
      <w:tr w:rsidR="007F47E9" w:rsidRPr="007F47E9" w14:paraId="64B0C6E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FB80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42D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dest Array to write the register values to. Must be at least len bytes</w:t>
            </w:r>
          </w:p>
        </w:tc>
      </w:tr>
      <w:tr w:rsidR="007F47E9" w:rsidRPr="007F47E9" w14:paraId="2AFC500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BBEF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B1B1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len Number of bytes to read</w:t>
            </w:r>
          </w:p>
        </w:tc>
      </w:tr>
      <w:tr w:rsidR="007F47E9" w:rsidRPr="007F47E9" w14:paraId="374D376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7C9C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3D27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current STATUS (read while the command is sent)</w:t>
            </w:r>
          </w:p>
        </w:tc>
      </w:tr>
      <w:tr w:rsidR="007F47E9" w:rsidRPr="007F47E9" w14:paraId="29894CC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5267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A26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   spiBurstReadRegister(uint8_t reg, uint8_t* dest, uint8_t len);</w:t>
            </w:r>
          </w:p>
        </w:tc>
      </w:tr>
      <w:tr w:rsidR="007F47E9" w:rsidRPr="007F47E9" w14:paraId="70355BD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42B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A096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4E7159F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7554685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1204B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C2C8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Write a number of consecutive registers using burst write mode</w:t>
            </w:r>
          </w:p>
        </w:tc>
      </w:tr>
      <w:tr w:rsidR="007F47E9" w:rsidRPr="007F47E9" w14:paraId="1EE367D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4C2A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B644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reg Register number of the first register, one of RH_NRF24_REG_*</w:t>
            </w:r>
          </w:p>
        </w:tc>
      </w:tr>
      <w:tr w:rsidR="007F47E9" w:rsidRPr="007F47E9" w14:paraId="59980A4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14623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915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src Array of new register values to write. Must be at least len bytes</w:t>
            </w:r>
          </w:p>
        </w:tc>
      </w:tr>
      <w:tr w:rsidR="007F47E9" w:rsidRPr="007F47E9" w14:paraId="74FC16C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D068C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1036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len Number of bytes to write</w:t>
            </w:r>
          </w:p>
        </w:tc>
      </w:tr>
      <w:tr w:rsidR="007F47E9" w:rsidRPr="007F47E9" w14:paraId="154835D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1B4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7714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current STATUS (read while the command is sent)</w:t>
            </w:r>
          </w:p>
        </w:tc>
      </w:tr>
      <w:tr w:rsidR="007F47E9" w:rsidRPr="007F47E9" w14:paraId="21148E8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68F7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B771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spiBurstWriteRegister(uint8_t reg, uint8_t* src, uint8_t len);</w:t>
            </w:r>
          </w:p>
        </w:tc>
      </w:tr>
      <w:tr w:rsidR="007F47E9" w:rsidRPr="007F47E9" w14:paraId="1D4E3EA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D0E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5266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E9FA373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3D57E4F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7732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86B4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Reads and returns the device status register NRF24_REG_02_DEVICE_STATUS</w:t>
            </w:r>
          </w:p>
        </w:tc>
      </w:tr>
      <w:tr w:rsidR="007F47E9" w:rsidRPr="007F47E9" w14:paraId="6FBB46F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F7F3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44EA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value of the device status register</w:t>
            </w:r>
          </w:p>
        </w:tc>
      </w:tr>
      <w:tr w:rsidR="007F47E9" w:rsidRPr="007F47E9" w14:paraId="5C74BD3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9D94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D4D8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statusRead();</w:t>
            </w:r>
          </w:p>
        </w:tc>
      </w:tr>
      <w:tr w:rsidR="007F47E9" w:rsidRPr="007F47E9" w14:paraId="6C63956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BBA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74155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</w:p>
        </w:tc>
      </w:tr>
      <w:tr w:rsidR="007F47E9" w:rsidRPr="007F47E9" w14:paraId="1EECAFA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667DD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F72FA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transmit and receive channel number.</w:t>
            </w:r>
          </w:p>
        </w:tc>
      </w:tr>
      <w:tr w:rsidR="007F47E9" w:rsidRPr="007F47E9" w14:paraId="6CB33A4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1B6F2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45B6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frequency used is (2400 + channel) MHz</w:t>
            </w:r>
          </w:p>
        </w:tc>
      </w:tr>
      <w:tr w:rsidR="007F47E9" w:rsidRPr="007F47E9" w14:paraId="41CFF38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FE16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61E9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on success</w:t>
            </w:r>
          </w:p>
        </w:tc>
      </w:tr>
      <w:tr w:rsidR="007F47E9" w:rsidRPr="007F47E9" w14:paraId="0CB88B6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E3AE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E6F7A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setChannel(uint8_t channel);</w:t>
            </w:r>
          </w:p>
        </w:tc>
      </w:tr>
      <w:tr w:rsidR="007F47E9" w:rsidRPr="007F47E9" w14:paraId="2AD15D5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9BDC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8315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BE9FE67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7B0DF0D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F73EC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3046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chip configuration that will be used to set</w:t>
            </w:r>
          </w:p>
        </w:tc>
      </w:tr>
      <w:tr w:rsidR="007F47E9" w:rsidRPr="007F47E9" w14:paraId="4C8D727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DD85F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9BD3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NRF24 NRF24_REG_00_CONFIG register when in Idle mode. This allows you to change some</w:t>
            </w:r>
          </w:p>
        </w:tc>
      </w:tr>
      <w:tr w:rsidR="007F47E9" w:rsidRPr="007F47E9" w14:paraId="1C71E07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D775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87B6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hip configuration for compatibility with libraries other than this one.</w:t>
            </w:r>
          </w:p>
        </w:tc>
      </w:tr>
      <w:tr w:rsidR="007F47E9" w:rsidRPr="007F47E9" w14:paraId="78862AF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CE8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E5A9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You should not normally need to call this.</w:t>
            </w:r>
          </w:p>
        </w:tc>
      </w:tr>
      <w:tr w:rsidR="007F47E9" w:rsidRPr="007F47E9" w14:paraId="6694D64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2B5D4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A78B3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Defaults to NRF24_EN_CRC| RH_NRF24_CRCO, which is the standard configuration for this library </w:t>
            </w:r>
          </w:p>
        </w:tc>
      </w:tr>
      <w:tr w:rsidR="007F47E9" w:rsidRPr="007F47E9" w14:paraId="5A086D6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ED7A9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41A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(2 byte CRC enabled).</w:t>
            </w:r>
          </w:p>
        </w:tc>
      </w:tr>
      <w:tr w:rsidR="007F47E9" w:rsidRPr="007F47E9" w14:paraId="6F074BC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58DFD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8FADB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mode The chip configuration to be used whe in Idle mode.</w:t>
            </w:r>
          </w:p>
        </w:tc>
      </w:tr>
      <w:tr w:rsidR="007F47E9" w:rsidRPr="007F47E9" w14:paraId="23DE5BA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F3AB8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08FCF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on success</w:t>
            </w:r>
          </w:p>
        </w:tc>
      </w:tr>
      <w:tr w:rsidR="007F47E9" w:rsidRPr="007F47E9" w14:paraId="5C056E5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F560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36EF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setOpMode(uint8_t mode);</w:t>
            </w:r>
          </w:p>
        </w:tc>
      </w:tr>
      <w:tr w:rsidR="007F47E9" w:rsidRPr="007F47E9" w14:paraId="1AAEDF3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680E8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206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EC4B05E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321218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B6FFE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3109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Network address.</w:t>
            </w:r>
          </w:p>
        </w:tc>
      </w:tr>
      <w:tr w:rsidR="007F47E9" w:rsidRPr="007F47E9" w14:paraId="0885F66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0F8D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B6812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Only nodes with the same network address can communicate with each other. You </w:t>
            </w:r>
          </w:p>
        </w:tc>
      </w:tr>
      <w:tr w:rsidR="007F47E9" w:rsidRPr="007F47E9" w14:paraId="1688EE7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ADEE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57208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an set different network addresses in different sets of nodes to isolate them from each other.</w:t>
            </w:r>
          </w:p>
        </w:tc>
      </w:tr>
      <w:tr w:rsidR="007F47E9" w:rsidRPr="007F47E9" w14:paraId="64F5749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0D68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37CB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Internally, this sets the nRF24 TX_ADDR and RX_ADDR_P0 to be the given network address.</w:t>
            </w:r>
          </w:p>
        </w:tc>
      </w:tr>
      <w:tr w:rsidR="007F47E9" w:rsidRPr="007F47E9" w14:paraId="49AE98B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86B07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2C25B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default network address is 0xE7E7E7E7E7</w:t>
            </w:r>
          </w:p>
        </w:tc>
      </w:tr>
      <w:tr w:rsidR="007F47E9" w:rsidRPr="007F47E9" w14:paraId="372F889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25A5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3CDE7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address The new network address. Must match the network address of any receiving node(s).</w:t>
            </w:r>
          </w:p>
        </w:tc>
      </w:tr>
      <w:tr w:rsidR="007F47E9" w:rsidRPr="007F47E9" w14:paraId="377D807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990C3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736C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len Number of bytes of address to set (3 to 5).</w:t>
            </w:r>
          </w:p>
        </w:tc>
      </w:tr>
      <w:tr w:rsidR="007F47E9" w:rsidRPr="007F47E9" w14:paraId="56AF614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5CE4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6BE4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on success, false if len is not in the range 3-5 inclusive.</w:t>
            </w:r>
          </w:p>
        </w:tc>
      </w:tr>
      <w:tr w:rsidR="007F47E9" w:rsidRPr="007F47E9" w14:paraId="10B9158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3370F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209A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setNetworkAddress(uint8_t* address, uint8_t len);</w:t>
            </w:r>
          </w:p>
        </w:tc>
      </w:tr>
      <w:tr w:rsidR="007F47E9" w:rsidRPr="007F47E9" w14:paraId="63000A4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7C797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4BDF3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2BFCBF4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7DF4CEA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985B2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DDAE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data rate and transmitter power to use. Note that the nRF24 and the RFM73 have different</w:t>
            </w:r>
          </w:p>
        </w:tc>
      </w:tr>
      <w:tr w:rsidR="007F47E9" w:rsidRPr="007F47E9" w14:paraId="07BCA4E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A8AF9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5F6D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available power levels, and for convenience, 2 different sets of values are available in the </w:t>
            </w:r>
          </w:p>
        </w:tc>
      </w:tr>
      <w:tr w:rsidR="007F47E9" w:rsidRPr="007F47E9" w14:paraId="26D12F5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DF36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3E871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RH_NRF24::TransmitPower enum. The ones with the RFM73 only have meaning on the RFM73 and compatible</w:t>
            </w:r>
          </w:p>
        </w:tc>
      </w:tr>
      <w:tr w:rsidR="007F47E9" w:rsidRPr="007F47E9" w14:paraId="000253B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11AF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8BDF4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devces. The others are for the nRF24.</w:t>
            </w:r>
          </w:p>
        </w:tc>
      </w:tr>
      <w:tr w:rsidR="007F47E9" w:rsidRPr="007F47E9" w14:paraId="6AF7E7E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520C3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B5C1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 [in] data_rate The data rate to use for all packets transmitted and received. One of RH_NRF24::DataRate.</w:t>
            </w:r>
          </w:p>
        </w:tc>
      </w:tr>
      <w:tr w:rsidR="007F47E9" w:rsidRPr="007F47E9" w14:paraId="1574B0A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880F5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22E3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 [in] power Transmitter power. One of RH_NRF24::TransmitPower.</w:t>
            </w:r>
          </w:p>
        </w:tc>
      </w:tr>
      <w:tr w:rsidR="007F47E9" w:rsidRPr="007F47E9" w14:paraId="35AAA67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8DB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F943C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on success</w:t>
            </w:r>
          </w:p>
        </w:tc>
      </w:tr>
      <w:tr w:rsidR="007F47E9" w:rsidRPr="007F47E9" w14:paraId="77D2D55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1671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9CD63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setRF(DataRate data_rate, TransmitPower power);</w:t>
            </w:r>
          </w:p>
        </w:tc>
      </w:tr>
      <w:tr w:rsidR="007F47E9" w:rsidRPr="007F47E9" w14:paraId="72FA30C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06B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41FD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4A3978F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0D7D2F5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EF8E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0E591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radio in power down mode, with the configuration set to the</w:t>
            </w:r>
          </w:p>
        </w:tc>
      </w:tr>
      <w:tr w:rsidR="007F47E9" w:rsidRPr="007F47E9" w14:paraId="5AB0BEA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DCE8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82A0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last value from setOpMode().</w:t>
            </w:r>
          </w:p>
        </w:tc>
      </w:tr>
      <w:tr w:rsidR="007F47E9" w:rsidRPr="007F47E9" w14:paraId="3657876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F1FC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1F81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chip enable to LOW.</w:t>
            </w:r>
          </w:p>
        </w:tc>
      </w:tr>
      <w:tr w:rsidR="007F47E9" w:rsidRPr="007F47E9" w14:paraId="277A7FE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2A70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FF8AB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void setModeIdle();</w:t>
            </w:r>
          </w:p>
        </w:tc>
      </w:tr>
      <w:tr w:rsidR="007F47E9" w:rsidRPr="007F47E9" w14:paraId="30CE4D5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8A0F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345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9D739B9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E8C423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7ADC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7588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radio in RX mode.</w:t>
            </w:r>
          </w:p>
        </w:tc>
      </w:tr>
      <w:tr w:rsidR="007F47E9" w:rsidRPr="007F47E9" w14:paraId="2B7F1C7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5AFB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C2067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chip enable to HIGH to enable the chip in RX mode.</w:t>
            </w:r>
          </w:p>
        </w:tc>
      </w:tr>
      <w:tr w:rsidR="007F47E9" w:rsidRPr="007F47E9" w14:paraId="4064A87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39FC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C659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void setModeRx();</w:t>
            </w:r>
          </w:p>
        </w:tc>
      </w:tr>
      <w:tr w:rsidR="007F47E9" w:rsidRPr="007F47E9" w14:paraId="0A5E52D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A0C29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54F18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FC241AC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2871043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9C65D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C706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radio in TX mode.</w:t>
            </w:r>
          </w:p>
        </w:tc>
      </w:tr>
      <w:tr w:rsidR="007F47E9" w:rsidRPr="007F47E9" w14:paraId="4E09677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BAD7C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F45F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Pulses the chip enable LOW then HIGH to enable the chip in TX mode.</w:t>
            </w:r>
          </w:p>
        </w:tc>
      </w:tr>
      <w:tr w:rsidR="007F47E9" w:rsidRPr="007F47E9" w14:paraId="3280963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42F7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2D577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void setModeTx();</w:t>
            </w:r>
          </w:p>
        </w:tc>
      </w:tr>
      <w:tr w:rsidR="007F47E9" w:rsidRPr="007F47E9" w14:paraId="380BEFC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109C9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445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DF7D750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C71A77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FB803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72714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nds data to the address set by setTransmitAddress()</w:t>
            </w:r>
          </w:p>
        </w:tc>
      </w:tr>
      <w:tr w:rsidR="007F47E9" w:rsidRPr="007F47E9" w14:paraId="2447537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312EF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E33A7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radio to TX mode</w:t>
            </w:r>
          </w:p>
        </w:tc>
      </w:tr>
      <w:tr w:rsidR="007F47E9" w:rsidRPr="007F47E9" w14:paraId="78B73D2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5A64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CEAC5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 [in] data Data bytes to send.</w:t>
            </w:r>
          </w:p>
        </w:tc>
      </w:tr>
      <w:tr w:rsidR="007F47E9" w:rsidRPr="007F47E9" w14:paraId="4E5A10AF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B20B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6C99E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 [in] len Number of data bytes to send</w:t>
            </w:r>
          </w:p>
        </w:tc>
      </w:tr>
      <w:tr w:rsidR="007F47E9" w:rsidRPr="007F47E9" w14:paraId="3CE2DAF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3EDF8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11B1E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on success (which does not necessarily mean the receiver got the message, only that the message was</w:t>
            </w:r>
          </w:p>
        </w:tc>
      </w:tr>
      <w:tr w:rsidR="007F47E9" w:rsidRPr="007F47E9" w14:paraId="44755F6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5F1D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CB2D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uccessfully transmitted).</w:t>
            </w:r>
          </w:p>
        </w:tc>
      </w:tr>
      <w:tr w:rsidR="007F47E9" w:rsidRPr="007F47E9" w14:paraId="7E9E0CE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A044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3F0E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send(const uint8_t* data, uint8_t len);</w:t>
            </w:r>
          </w:p>
        </w:tc>
      </w:tr>
      <w:tr w:rsidR="007F47E9" w:rsidRPr="007F47E9" w14:paraId="5C8BC85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6220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8AC68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9EF4DE3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6EC8B7A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0B6D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474F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Blocks until the current message (if any) </w:t>
            </w:r>
          </w:p>
        </w:tc>
      </w:tr>
      <w:tr w:rsidR="007F47E9" w:rsidRPr="007F47E9" w14:paraId="3306A02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3A15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5B4D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has been transmitted</w:t>
            </w:r>
          </w:p>
        </w:tc>
      </w:tr>
      <w:tr w:rsidR="007F47E9" w:rsidRPr="007F47E9" w14:paraId="7673C6D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3BA78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97B7D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on success, false if the chip is not in transmit mode or other transmit failure</w:t>
            </w:r>
          </w:p>
        </w:tc>
      </w:tr>
      <w:tr w:rsidR="007F47E9" w:rsidRPr="007F47E9" w14:paraId="27E073F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FC78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B63A1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virtual bool waitPacketSent();</w:t>
            </w:r>
          </w:p>
        </w:tc>
      </w:tr>
      <w:tr w:rsidR="007F47E9" w:rsidRPr="007F47E9" w14:paraId="16E4F86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D366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ADC4D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64823B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451577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9B77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A057B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Indicates if the chip is in transmit mode and </w:t>
            </w:r>
          </w:p>
        </w:tc>
      </w:tr>
      <w:tr w:rsidR="007F47E9" w:rsidRPr="007F47E9" w14:paraId="0DE43D1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4C66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8CE96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re is a packet currently being transmitted</w:t>
            </w:r>
          </w:p>
        </w:tc>
      </w:tr>
      <w:tr w:rsidR="007F47E9" w:rsidRPr="007F47E9" w14:paraId="71598D0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949B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5CE21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if the chip is in transmit mode and there is a transmission in progress</w:t>
            </w:r>
          </w:p>
        </w:tc>
      </w:tr>
      <w:tr w:rsidR="007F47E9" w:rsidRPr="007F47E9" w14:paraId="6A1A5EF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514A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74FCF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isSending();</w:t>
            </w:r>
          </w:p>
        </w:tc>
      </w:tr>
      <w:tr w:rsidR="007F47E9" w:rsidRPr="007F47E9" w14:paraId="760912C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9D05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9A22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C4F374B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84F77B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21868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31B73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Prints the value of all chip registers</w:t>
            </w:r>
          </w:p>
        </w:tc>
      </w:tr>
      <w:tr w:rsidR="007F47E9" w:rsidRPr="007F47E9" w14:paraId="5CA3BD7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B0E8E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29CB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o the Serial device if RH_HAVE_SERIAL is defined for the current platform</w:t>
            </w:r>
          </w:p>
        </w:tc>
      </w:tr>
      <w:tr w:rsidR="007F47E9" w:rsidRPr="007F47E9" w14:paraId="71675CE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7C6D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4B6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For debugging purposes only.</w:t>
            </w:r>
          </w:p>
        </w:tc>
      </w:tr>
      <w:tr w:rsidR="007F47E9" w:rsidRPr="007F47E9" w14:paraId="41FDF4B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63DAF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50A6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on success</w:t>
            </w:r>
          </w:p>
        </w:tc>
      </w:tr>
      <w:tr w:rsidR="007F47E9" w:rsidRPr="007F47E9" w14:paraId="5FEBDA9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A26A7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A97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printRegisters();</w:t>
            </w:r>
          </w:p>
        </w:tc>
      </w:tr>
      <w:tr w:rsidR="007F47E9" w:rsidRPr="007F47E9" w14:paraId="2BDD4EA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2D965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E60E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D074B37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1CEBD79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1F36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9ABA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hecks whether a received message is available.</w:t>
            </w:r>
          </w:p>
        </w:tc>
      </w:tr>
      <w:tr w:rsidR="007F47E9" w:rsidRPr="007F47E9" w14:paraId="563F51E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BAFAE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39109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is can be called multiple times in a timeout loop</w:t>
            </w:r>
          </w:p>
        </w:tc>
      </w:tr>
      <w:tr w:rsidR="007F47E9" w:rsidRPr="007F47E9" w14:paraId="5AAE596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67A0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3B68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if a complete, valid message has been received and is able to be retrieved by</w:t>
            </w:r>
          </w:p>
        </w:tc>
      </w:tr>
      <w:tr w:rsidR="007F47E9" w:rsidRPr="007F47E9" w14:paraId="5E464AA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8574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A0D1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recv()</w:t>
            </w:r>
          </w:p>
        </w:tc>
      </w:tr>
      <w:tr w:rsidR="007F47E9" w:rsidRPr="007F47E9" w14:paraId="1F02C04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ABEF1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01400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       available();</w:t>
            </w:r>
          </w:p>
        </w:tc>
      </w:tr>
      <w:tr w:rsidR="007F47E9" w:rsidRPr="007F47E9" w14:paraId="2A4712A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785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EEA53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0460BFF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31BB018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A2479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A0251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urns the receiver on if it not already on.</w:t>
            </w:r>
          </w:p>
        </w:tc>
      </w:tr>
      <w:tr w:rsidR="007F47E9" w:rsidRPr="007F47E9" w14:paraId="7D2031A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355CC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35DB0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If there is a valid message available, copy it to buf and return true</w:t>
            </w:r>
          </w:p>
        </w:tc>
      </w:tr>
      <w:tr w:rsidR="007F47E9" w:rsidRPr="007F47E9" w14:paraId="55D49EF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1D772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7223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else return false.</w:t>
            </w:r>
          </w:p>
        </w:tc>
      </w:tr>
      <w:tr w:rsidR="007F47E9" w:rsidRPr="007F47E9" w14:paraId="434341E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E2DFE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B4F5B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If a message is copied, *len is set to the length (Caution, 0 length messages are permitted).</w:t>
            </w:r>
          </w:p>
        </w:tc>
      </w:tr>
      <w:tr w:rsidR="007F47E9" w:rsidRPr="007F47E9" w14:paraId="6955219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4EFC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AF4E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You should be sure to call this function frequently enough to not miss any messages</w:t>
            </w:r>
          </w:p>
        </w:tc>
      </w:tr>
      <w:tr w:rsidR="007F47E9" w:rsidRPr="007F47E9" w14:paraId="2F1B942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6F41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E62A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It is recommended that you call it in your main loop.</w:t>
            </w:r>
          </w:p>
        </w:tc>
      </w:tr>
      <w:tr w:rsidR="007F47E9" w:rsidRPr="007F47E9" w14:paraId="70F651E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0EC9A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5BA5D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] buf Location to copy the received message</w:t>
            </w:r>
          </w:p>
        </w:tc>
      </w:tr>
      <w:tr w:rsidR="007F47E9" w:rsidRPr="007F47E9" w14:paraId="16F0900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1874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F7FA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param[in,out] len Pointer to available space in buf. Set to the actual number of octets copied.</w:t>
            </w:r>
          </w:p>
        </w:tc>
      </w:tr>
      <w:tr w:rsidR="007F47E9" w:rsidRPr="007F47E9" w14:paraId="356714A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D2CB3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9DE6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if a valid message was copied to buf</w:t>
            </w:r>
          </w:p>
        </w:tc>
      </w:tr>
      <w:tr w:rsidR="007F47E9" w:rsidRPr="007F47E9" w14:paraId="42D751E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910E3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DAED8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       recv(uint8_t* buf, uint8_t* len);</w:t>
            </w:r>
          </w:p>
        </w:tc>
      </w:tr>
      <w:tr w:rsidR="007F47E9" w:rsidRPr="007F47E9" w14:paraId="16EB5AB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6EAA9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262B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E2628B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683396F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031D3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52D9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maximum message length supported by this driver</w:t>
            </w:r>
          </w:p>
        </w:tc>
      </w:tr>
      <w:tr w:rsidR="007F47E9" w:rsidRPr="007F47E9" w14:paraId="7B1CDE7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3145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9F1CB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maximum message length supported by this driver</w:t>
            </w:r>
          </w:p>
        </w:tc>
      </w:tr>
      <w:tr w:rsidR="007F47E9" w:rsidRPr="007F47E9" w14:paraId="6583470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9024A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9BF0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maxMessageLength();</w:t>
            </w:r>
          </w:p>
        </w:tc>
      </w:tr>
      <w:tr w:rsidR="007F47E9" w:rsidRPr="007F47E9" w14:paraId="1D3E258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8308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79ACB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AE3B907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4CC9FE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315E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F3E1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Sets the radio into Power Down mode.</w:t>
            </w:r>
          </w:p>
        </w:tc>
      </w:tr>
      <w:tr w:rsidR="007F47E9" w:rsidRPr="007F47E9" w14:paraId="36FEA9A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EAA8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08F1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If successful, the radio will stay in Power Down mode until woken by </w:t>
            </w:r>
          </w:p>
        </w:tc>
      </w:tr>
      <w:tr w:rsidR="007F47E9" w:rsidRPr="007F47E9" w14:paraId="4752B7B5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FDB1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43DBC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hanging mode it idle, transmit or receive (eg by calling send(), recv(), available() etc)</w:t>
            </w:r>
          </w:p>
        </w:tc>
      </w:tr>
      <w:tr w:rsidR="007F47E9" w:rsidRPr="007F47E9" w14:paraId="6B6ED98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5E7BE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C5703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aution: there is a time penalty as the radio takes a finite time to wake from sleep mode.</w:t>
            </w:r>
          </w:p>
        </w:tc>
      </w:tr>
      <w:tr w:rsidR="007F47E9" w:rsidRPr="007F47E9" w14:paraId="13587AB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9AF67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ED30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rue if sleep mode was successfully entered.</w:t>
            </w:r>
          </w:p>
        </w:tc>
      </w:tr>
      <w:tr w:rsidR="007F47E9" w:rsidRPr="007F47E9" w14:paraId="44BD6DD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68E08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B56C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virtual bool    sleep();</w:t>
            </w:r>
          </w:p>
        </w:tc>
      </w:tr>
      <w:tr w:rsidR="007F47E9" w:rsidRPr="007F47E9" w14:paraId="4A8A1D2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C48A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CA75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CDD22B9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309BC8E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8D241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DF4F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rotected:</w:t>
            </w:r>
          </w:p>
        </w:tc>
      </w:tr>
      <w:tr w:rsidR="007F47E9" w:rsidRPr="007F47E9" w14:paraId="2D91147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7149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5DDA6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Flush the TX FIFOs</w:t>
            </w:r>
          </w:p>
        </w:tc>
      </w:tr>
      <w:tr w:rsidR="007F47E9" w:rsidRPr="007F47E9" w14:paraId="224DE28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CBBC2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FEF01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value of the device status register</w:t>
            </w:r>
          </w:p>
        </w:tc>
      </w:tr>
      <w:tr w:rsidR="007F47E9" w:rsidRPr="007F47E9" w14:paraId="4768177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8EB4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5E0A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flushTx();</w:t>
            </w:r>
          </w:p>
        </w:tc>
      </w:tr>
      <w:tr w:rsidR="007F47E9" w:rsidRPr="007F47E9" w14:paraId="2F5B209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5853C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280D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665F19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0C493C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FD366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1C5A6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Flush the RX FIFOs</w:t>
            </w:r>
          </w:p>
        </w:tc>
      </w:tr>
      <w:tr w:rsidR="007F47E9" w:rsidRPr="007F47E9" w14:paraId="0F97DFA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66376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8126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\return the value of the device status register</w:t>
            </w:r>
          </w:p>
        </w:tc>
      </w:tr>
      <w:tr w:rsidR="007F47E9" w:rsidRPr="007F47E9" w14:paraId="565B223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BCD6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3CA0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flushRx();</w:t>
            </w:r>
          </w:p>
        </w:tc>
      </w:tr>
      <w:tr w:rsidR="007F47E9" w:rsidRPr="007F47E9" w14:paraId="24D67DF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BD15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A2BF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D5F2F5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08E38A5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C3CB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1D7E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Examine the receive buffer to determine whether the message is for this node</w:t>
            </w:r>
          </w:p>
        </w:tc>
      </w:tr>
      <w:tr w:rsidR="007F47E9" w:rsidRPr="007F47E9" w14:paraId="2C340DD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3ED68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9490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void validateRxBuf();</w:t>
            </w:r>
          </w:p>
        </w:tc>
      </w:tr>
      <w:tr w:rsidR="007F47E9" w:rsidRPr="007F47E9" w14:paraId="55E34FB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0347E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E9F9C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7201C1C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680BABBB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4F3E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BD73A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Clear our local receive buffer</w:t>
            </w:r>
          </w:p>
        </w:tc>
      </w:tr>
      <w:tr w:rsidR="007F47E9" w:rsidRPr="007F47E9" w14:paraId="17B2215A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816C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1D9A3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void clearRxBuf();</w:t>
            </w:r>
          </w:p>
        </w:tc>
      </w:tr>
      <w:tr w:rsidR="007F47E9" w:rsidRPr="007F47E9" w14:paraId="12764B3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6266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ED0E4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4A4643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3E1A3A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302C6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4912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rivate:</w:t>
            </w:r>
          </w:p>
        </w:tc>
      </w:tr>
      <w:tr w:rsidR="007F47E9" w:rsidRPr="007F47E9" w14:paraId="3F82A06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4FAAF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D834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is idle mode chip configuration</w:t>
            </w:r>
          </w:p>
        </w:tc>
      </w:tr>
      <w:tr w:rsidR="007F47E9" w:rsidRPr="007F47E9" w14:paraId="54507CEC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4F4B55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09C82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     _configuration;</w:t>
            </w:r>
          </w:p>
        </w:tc>
      </w:tr>
      <w:tr w:rsidR="007F47E9" w:rsidRPr="007F47E9" w14:paraId="4C2CA248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5542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973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AA08C22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05D6F3B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5A8B41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D3A6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number of the chip enable pin</w:t>
            </w:r>
          </w:p>
        </w:tc>
      </w:tr>
      <w:tr w:rsidR="007F47E9" w:rsidRPr="007F47E9" w14:paraId="71B0208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15D7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BAD3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     _chipEnablePin;</w:t>
            </w:r>
          </w:p>
        </w:tc>
      </w:tr>
      <w:tr w:rsidR="007F47E9" w:rsidRPr="007F47E9" w14:paraId="37D7764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C617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4C3D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F2ACBC0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BF00CA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0EFA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5701E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Number of octets in the buffer</w:t>
            </w:r>
          </w:p>
        </w:tc>
      </w:tr>
      <w:tr w:rsidR="007F47E9" w:rsidRPr="007F47E9" w14:paraId="02C625CE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21219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12013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     _bufLen;</w:t>
            </w:r>
          </w:p>
        </w:tc>
      </w:tr>
      <w:tr w:rsidR="007F47E9" w:rsidRPr="007F47E9" w14:paraId="367EA9A1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4FC7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77518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</w:p>
        </w:tc>
      </w:tr>
      <w:tr w:rsidR="007F47E9" w:rsidRPr="007F47E9" w14:paraId="2E227616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E660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DCEAA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he receiver/transmitter buffer</w:t>
            </w:r>
          </w:p>
        </w:tc>
      </w:tr>
      <w:tr w:rsidR="007F47E9" w:rsidRPr="007F47E9" w14:paraId="229DE2E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19020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6FD72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uint8_t             _buf[RH_NRF24_MAX_PAYLOAD_LEN];</w:t>
            </w:r>
          </w:p>
        </w:tc>
      </w:tr>
      <w:tr w:rsidR="007F47E9" w:rsidRPr="007F47E9" w14:paraId="415A231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5F1A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3C58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1D47D9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5406DA1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00888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2DA8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/// True when there is a valid message in the buffer</w:t>
            </w:r>
          </w:p>
        </w:tc>
      </w:tr>
      <w:tr w:rsidR="007F47E9" w:rsidRPr="007F47E9" w14:paraId="36B6CC7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EA7FA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2FD97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bool                _rxBufValid;</w:t>
            </w:r>
          </w:p>
        </w:tc>
      </w:tr>
      <w:tr w:rsidR="007F47E9" w:rsidRPr="007F47E9" w14:paraId="23B883D3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CE3B4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51B6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;</w:t>
            </w:r>
          </w:p>
        </w:tc>
      </w:tr>
      <w:tr w:rsidR="007F47E9" w:rsidRPr="007F47E9" w14:paraId="51D1149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A60DD7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DE94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49BA336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14E682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02472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5314B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@example nrf24_client.pde</w:t>
            </w:r>
          </w:p>
        </w:tc>
      </w:tr>
      <w:tr w:rsidR="007F47E9" w:rsidRPr="007F47E9" w14:paraId="726D22D0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E786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5F131C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@example nrf24_server.pde</w:t>
            </w:r>
          </w:p>
        </w:tc>
      </w:tr>
      <w:tr w:rsidR="007F47E9" w:rsidRPr="007F47E9" w14:paraId="461A7DC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D7953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84576B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@example nrf24_encrypted_client.pde</w:t>
            </w:r>
          </w:p>
        </w:tc>
      </w:tr>
      <w:tr w:rsidR="007F47E9" w:rsidRPr="007F47E9" w14:paraId="0F36305D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860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108AA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@example nrf24_encrypted_server.pde</w:t>
            </w:r>
          </w:p>
        </w:tc>
      </w:tr>
      <w:tr w:rsidR="007F47E9" w:rsidRPr="007F47E9" w14:paraId="45453872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EA0D1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060D9E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@example nrf24_reliable_datagram_client.pde</w:t>
            </w:r>
          </w:p>
        </w:tc>
      </w:tr>
      <w:tr w:rsidR="007F47E9" w:rsidRPr="007F47E9" w14:paraId="41FD8FB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34349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90124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@example nrf24_reliable_datagram_server.pde</w:t>
            </w:r>
          </w:p>
        </w:tc>
      </w:tr>
      <w:tr w:rsidR="007F47E9" w:rsidRPr="007F47E9" w14:paraId="2F0ACE24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ECD2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900B36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// @example RasPiRH.cpp</w:t>
            </w:r>
          </w:p>
        </w:tc>
      </w:tr>
      <w:tr w:rsidR="007F47E9" w:rsidRPr="007F47E9" w14:paraId="54606237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930568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347D0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326D905" w14:textId="77777777" w:rsidR="007F47E9" w:rsidRPr="007F47E9" w:rsidRDefault="007F47E9" w:rsidP="007F47E9">
            <w:pPr>
              <w:spacing w:after="0" w:line="300" w:lineRule="atLeast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7F47E9" w:rsidRPr="007F47E9" w14:paraId="437EA339" w14:textId="77777777" w:rsidTr="007F47E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4CA2D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ECCCEF" w14:textId="77777777" w:rsidR="007F47E9" w:rsidRPr="007F47E9" w:rsidRDefault="007F47E9" w:rsidP="007F47E9">
            <w:pPr>
              <w:spacing w:after="0" w:line="300" w:lineRule="atLeast"/>
              <w:jc w:val="lef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7F47E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endif </w:t>
            </w:r>
          </w:p>
        </w:tc>
      </w:tr>
    </w:tbl>
    <w:p w14:paraId="0A331973" w14:textId="77777777" w:rsidR="006B6EFA" w:rsidRDefault="006B6EFA"/>
    <w:sectPr w:rsidR="006B6E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Q2NLAwM7M0sjRT0lEKTi0uzszPAykwrAUAwinvFiwAAAA="/>
  </w:docVars>
  <w:rsids>
    <w:rsidRoot w:val="006349AF"/>
    <w:rsid w:val="000314B5"/>
    <w:rsid w:val="006349AF"/>
    <w:rsid w:val="006B6EFA"/>
    <w:rsid w:val="007F47E9"/>
    <w:rsid w:val="008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E56FF2-571C-4CC3-ACB7-C15646A72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4B5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7F47E9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pl-c">
    <w:name w:val="pl-c"/>
    <w:basedOn w:val="DefaultParagraphFont"/>
    <w:rsid w:val="007F47E9"/>
  </w:style>
  <w:style w:type="character" w:customStyle="1" w:styleId="pl-k">
    <w:name w:val="pl-k"/>
    <w:basedOn w:val="DefaultParagraphFont"/>
    <w:rsid w:val="007F47E9"/>
  </w:style>
  <w:style w:type="character" w:customStyle="1" w:styleId="pl-en">
    <w:name w:val="pl-en"/>
    <w:basedOn w:val="DefaultParagraphFont"/>
    <w:rsid w:val="007F47E9"/>
  </w:style>
  <w:style w:type="character" w:customStyle="1" w:styleId="pl-s">
    <w:name w:val="pl-s"/>
    <w:basedOn w:val="DefaultParagraphFont"/>
    <w:rsid w:val="007F47E9"/>
  </w:style>
  <w:style w:type="character" w:customStyle="1" w:styleId="pl-pds">
    <w:name w:val="pl-pds"/>
    <w:basedOn w:val="DefaultParagraphFont"/>
    <w:rsid w:val="007F47E9"/>
  </w:style>
  <w:style w:type="character" w:customStyle="1" w:styleId="pl-c1">
    <w:name w:val="pl-c1"/>
    <w:basedOn w:val="DefaultParagraphFont"/>
    <w:rsid w:val="007F47E9"/>
  </w:style>
  <w:style w:type="character" w:customStyle="1" w:styleId="pl-v">
    <w:name w:val="pl-v"/>
    <w:basedOn w:val="DefaultParagraphFont"/>
    <w:rsid w:val="007F47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8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4855</Words>
  <Characters>27679</Characters>
  <Application>Microsoft Office Word</Application>
  <DocSecurity>0</DocSecurity>
  <Lines>230</Lines>
  <Paragraphs>64</Paragraphs>
  <ScaleCrop>false</ScaleCrop>
  <Company/>
  <LinksUpToDate>false</LinksUpToDate>
  <CharactersWithSpaces>3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at rafi</dc:creator>
  <cp:keywords/>
  <dc:description/>
  <cp:lastModifiedBy>sadat rafi</cp:lastModifiedBy>
  <cp:revision>2</cp:revision>
  <dcterms:created xsi:type="dcterms:W3CDTF">2021-04-29T06:28:00Z</dcterms:created>
  <dcterms:modified xsi:type="dcterms:W3CDTF">2021-04-29T06:28:00Z</dcterms:modified>
</cp:coreProperties>
</file>